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BA903" w14:textId="4642EBA6" w:rsidR="00B44324" w:rsidRPr="00CC7B1C" w:rsidRDefault="00B44324" w:rsidP="00B44324">
      <w:pPr>
        <w:pStyle w:val="IMTitle"/>
        <w:rPr>
          <w:sz w:val="44"/>
          <w:szCs w:val="44"/>
        </w:rPr>
      </w:pPr>
      <w:bookmarkStart w:id="0" w:name="_Toc466493864"/>
      <w:r w:rsidRPr="00CC7B1C">
        <w:rPr>
          <w:sz w:val="44"/>
          <w:szCs w:val="44"/>
        </w:rPr>
        <w:t>Hackathon Preparation Template</w:t>
      </w:r>
    </w:p>
    <w:p w14:paraId="56693D5B" w14:textId="30FEADE4" w:rsidR="00CC7B1C" w:rsidRDefault="00CC7B1C" w:rsidP="000F1CD4">
      <w:pPr>
        <w:pStyle w:val="IMText"/>
        <w:ind w:left="0"/>
      </w:pPr>
      <w:r>
        <w:t>D</w:t>
      </w:r>
      <w:r w:rsidR="000F1CD4">
        <w:t xml:space="preserve">escribe </w:t>
      </w:r>
      <w:r>
        <w:t xml:space="preserve">one or two selected </w:t>
      </w:r>
      <w:r w:rsidR="000F1CD4">
        <w:t>use case</w:t>
      </w:r>
      <w:r>
        <w:t>s</w:t>
      </w:r>
      <w:r w:rsidR="00B111C7">
        <w:t>, candidates for a hackathon,</w:t>
      </w:r>
      <w:r w:rsidR="000F1CD4">
        <w:t xml:space="preserve"> and </w:t>
      </w:r>
      <w:r>
        <w:t xml:space="preserve">give details of </w:t>
      </w:r>
      <w:r w:rsidR="000F1CD4">
        <w:t>the systems involved</w:t>
      </w:r>
      <w:r>
        <w:t xml:space="preserve"> and their data transformation</w:t>
      </w:r>
      <w:r w:rsidR="000F1CD4">
        <w:t xml:space="preserve">. </w:t>
      </w:r>
      <w:r>
        <w:t>Email (</w:t>
      </w:r>
      <w:hyperlink r:id="rId9" w:history="1">
        <w:r w:rsidRPr="008E28BB">
          <w:rPr>
            <w:rStyle w:val="Hyperlink"/>
            <w:sz w:val="20"/>
          </w:rPr>
          <w:t>info@infomentum.co.uk</w:t>
        </w:r>
      </w:hyperlink>
      <w:r>
        <w:t>) us the filled in template.</w:t>
      </w:r>
    </w:p>
    <w:p w14:paraId="340F158B" w14:textId="6E584136" w:rsidR="000F1CD4" w:rsidRDefault="000F1CD4" w:rsidP="000F1CD4">
      <w:pPr>
        <w:pStyle w:val="IMText"/>
        <w:ind w:left="0"/>
      </w:pPr>
      <w:r>
        <w:t>We validate your requirements</w:t>
      </w:r>
      <w:r w:rsidR="00CC7B1C">
        <w:t>, prepare</w:t>
      </w:r>
      <w:r>
        <w:t xml:space="preserve"> and organise your</w:t>
      </w:r>
      <w:r w:rsidR="00CC7B1C">
        <w:t xml:space="preserve"> </w:t>
      </w:r>
      <w:r>
        <w:t>virtual hackathon</w:t>
      </w:r>
      <w:r w:rsidR="00CC7B1C">
        <w:t>’s agenda</w:t>
      </w:r>
      <w:r>
        <w:t xml:space="preserve">. </w:t>
      </w:r>
      <w:r w:rsidR="00CC7B1C">
        <w:t xml:space="preserve">When everything is ready, </w:t>
      </w:r>
      <w:r>
        <w:t xml:space="preserve">invite your team for a day of creativity to gain hands-on experience of the MuleSoft </w:t>
      </w:r>
      <w:proofErr w:type="spellStart"/>
      <w:r>
        <w:t>Anypoint</w:t>
      </w:r>
      <w:proofErr w:type="spellEnd"/>
      <w:r>
        <w:t xml:space="preserve"> integration platform.</w:t>
      </w:r>
    </w:p>
    <w:p w14:paraId="105715ED" w14:textId="10F11D7F" w:rsidR="008C2921" w:rsidRPr="0008194E" w:rsidRDefault="000F1CD4" w:rsidP="000F1CD4">
      <w:pPr>
        <w:pStyle w:val="IMText"/>
        <w:ind w:left="0"/>
        <w:rPr>
          <w:i/>
          <w:iCs/>
          <w:sz w:val="18"/>
          <w:szCs w:val="18"/>
        </w:rPr>
      </w:pPr>
      <w:r w:rsidRPr="0008194E">
        <w:rPr>
          <w:i/>
          <w:iCs/>
          <w:sz w:val="18"/>
          <w:szCs w:val="18"/>
        </w:rPr>
        <w:t>Any questions? Call us on +44 (0)203 743 8016 or</w:t>
      </w:r>
      <w:r w:rsidR="00CC7B1C" w:rsidRPr="0008194E">
        <w:rPr>
          <w:i/>
          <w:iCs/>
          <w:sz w:val="18"/>
          <w:szCs w:val="18"/>
        </w:rPr>
        <w:t xml:space="preserve"> email to</w:t>
      </w:r>
      <w:r w:rsidRPr="0008194E">
        <w:rPr>
          <w:i/>
          <w:iCs/>
          <w:sz w:val="18"/>
          <w:szCs w:val="18"/>
        </w:rPr>
        <w:t xml:space="preserve"> </w:t>
      </w:r>
      <w:hyperlink r:id="rId10" w:history="1">
        <w:r w:rsidR="00CC7B1C" w:rsidRPr="0008194E">
          <w:rPr>
            <w:rStyle w:val="Hyperlink"/>
            <w:i/>
            <w:iCs/>
            <w:sz w:val="18"/>
            <w:szCs w:val="18"/>
          </w:rPr>
          <w:t>info@infomentum.co.uk</w:t>
        </w:r>
      </w:hyperlink>
      <w:r w:rsidRPr="0008194E">
        <w:rPr>
          <w:i/>
          <w:iCs/>
          <w:sz w:val="18"/>
          <w:szCs w:val="18"/>
        </w:rPr>
        <w:t>.</w:t>
      </w:r>
      <w:r w:rsidR="00CC7B1C" w:rsidRPr="0008194E">
        <w:rPr>
          <w:i/>
          <w:iCs/>
          <w:sz w:val="18"/>
          <w:szCs w:val="18"/>
        </w:rPr>
        <w:t xml:space="preserve"> You can find more information on our website </w:t>
      </w:r>
      <w:hyperlink r:id="rId11" w:history="1">
        <w:r w:rsidR="0008194E" w:rsidRPr="0008194E">
          <w:rPr>
            <w:rStyle w:val="Hyperlink"/>
            <w:i/>
            <w:iCs/>
            <w:sz w:val="18"/>
            <w:szCs w:val="18"/>
          </w:rPr>
          <w:t>https://www.infomentum.com</w:t>
        </w:r>
      </w:hyperlink>
      <w:r w:rsidR="00CC7B1C" w:rsidRPr="0008194E">
        <w:rPr>
          <w:i/>
          <w:iCs/>
          <w:sz w:val="18"/>
          <w:szCs w:val="18"/>
        </w:rPr>
        <w:t>.</w:t>
      </w:r>
    </w:p>
    <w:p w14:paraId="4D344149" w14:textId="77777777" w:rsidR="00CC7B1C" w:rsidRPr="00A71D97" w:rsidRDefault="00CC7B1C" w:rsidP="000F1CD4">
      <w:pPr>
        <w:pStyle w:val="IMText"/>
        <w:ind w:left="0"/>
      </w:pPr>
    </w:p>
    <w:p w14:paraId="0CABFF26" w14:textId="4742094E" w:rsidR="000F2502" w:rsidRDefault="00D730BF" w:rsidP="00C3135C">
      <w:pPr>
        <w:pStyle w:val="IMTitle1"/>
        <w:outlineLvl w:val="0"/>
        <w:rPr>
          <w:rFonts w:ascii="Trebuchet MS" w:hAnsi="Trebuchet MS"/>
        </w:rPr>
      </w:pPr>
      <w:r>
        <w:rPr>
          <w:rFonts w:ascii="Trebuchet MS" w:hAnsi="Trebuchet MS"/>
        </w:rPr>
        <w:t>Description of Use Case</w:t>
      </w:r>
    </w:p>
    <w:p w14:paraId="2B2C6937" w14:textId="3F3A6143" w:rsidR="003A126A" w:rsidRPr="00D32DD7" w:rsidRDefault="00D32DD7" w:rsidP="00D32DD7">
      <w:pPr>
        <w:pStyle w:val="IMTitle1"/>
        <w:numPr>
          <w:ilvl w:val="0"/>
          <w:numId w:val="0"/>
        </w:numPr>
        <w:ind w:left="644" w:hanging="360"/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&lt;Please </w:t>
      </w: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provide a brief description of the business use case</w:t>
      </w: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&gt;</w:t>
      </w:r>
    </w:p>
    <w:p w14:paraId="33F11E55" w14:textId="1C0256EA" w:rsidR="00D730BF" w:rsidRDefault="00D730BF" w:rsidP="00D730BF">
      <w:pPr>
        <w:pStyle w:val="IMTitle1"/>
        <w:outlineLvl w:val="0"/>
        <w:rPr>
          <w:rFonts w:ascii="Trebuchet MS" w:hAnsi="Trebuchet MS"/>
        </w:rPr>
      </w:pPr>
      <w:r>
        <w:rPr>
          <w:rFonts w:ascii="Trebuchet MS" w:hAnsi="Trebuchet MS"/>
        </w:rPr>
        <w:t>Systems Involved</w:t>
      </w:r>
    </w:p>
    <w:p w14:paraId="350BBF0C" w14:textId="753C2BC5" w:rsidR="000F2502" w:rsidRPr="00D32DD7" w:rsidRDefault="00D32DD7" w:rsidP="00D32DD7">
      <w:pPr>
        <w:pStyle w:val="IMTitle1"/>
        <w:numPr>
          <w:ilvl w:val="0"/>
          <w:numId w:val="0"/>
        </w:numPr>
        <w:ind w:left="644" w:hanging="360"/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&lt;Please </w:t>
      </w: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list the source and target systems</w:t>
      </w: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&gt;</w:t>
      </w:r>
    </w:p>
    <w:p w14:paraId="7CF6391D" w14:textId="53917672" w:rsidR="00D730BF" w:rsidRDefault="00D730BF" w:rsidP="00D730BF">
      <w:pPr>
        <w:pStyle w:val="IMTitle1"/>
        <w:outlineLvl w:val="0"/>
        <w:rPr>
          <w:rFonts w:ascii="Trebuchet MS" w:hAnsi="Trebuchet MS"/>
        </w:rPr>
      </w:pPr>
      <w:r>
        <w:rPr>
          <w:rFonts w:ascii="Trebuchet MS" w:hAnsi="Trebuchet MS"/>
        </w:rPr>
        <w:t>Data &amp; Flow between Systems</w:t>
      </w:r>
    </w:p>
    <w:p w14:paraId="32D8F94B" w14:textId="0E953549" w:rsidR="00D730BF" w:rsidRPr="00D32DD7" w:rsidRDefault="00D32DD7" w:rsidP="00D32DD7">
      <w:pPr>
        <w:pStyle w:val="IMTitle1"/>
        <w:numPr>
          <w:ilvl w:val="0"/>
          <w:numId w:val="0"/>
        </w:numPr>
        <w:ind w:left="644" w:hanging="360"/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&lt;Please list the fields</w:t>
      </w: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 (Approx. 10)</w:t>
      </w: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 from each source and the order of how that flows into the target&gt;</w:t>
      </w:r>
    </w:p>
    <w:p w14:paraId="41429849" w14:textId="1D1890B2" w:rsidR="00D730BF" w:rsidRDefault="00D730BF" w:rsidP="00D730BF">
      <w:pPr>
        <w:pStyle w:val="IMTitle1"/>
        <w:outlineLvl w:val="0"/>
        <w:rPr>
          <w:rFonts w:ascii="Trebuchet MS" w:hAnsi="Trebuchet MS"/>
        </w:rPr>
      </w:pPr>
      <w:r>
        <w:rPr>
          <w:rFonts w:ascii="Trebuchet MS" w:hAnsi="Trebuchet MS"/>
        </w:rPr>
        <w:t>Transformation Rules</w:t>
      </w:r>
    </w:p>
    <w:p w14:paraId="3D5B4E2E" w14:textId="3AC6183D" w:rsidR="00D730BF" w:rsidRPr="00D32DD7" w:rsidRDefault="00D32DD7" w:rsidP="00D32DD7">
      <w:pPr>
        <w:pStyle w:val="IMTitle1"/>
        <w:numPr>
          <w:ilvl w:val="0"/>
          <w:numId w:val="0"/>
        </w:numPr>
        <w:ind w:left="644" w:hanging="360"/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&lt;Please </w:t>
      </w: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describe any transformation rules to be applied on the data</w:t>
      </w: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&gt;</w:t>
      </w:r>
    </w:p>
    <w:p w14:paraId="5273BE60" w14:textId="1779A24F" w:rsidR="00D730BF" w:rsidRDefault="00D730BF" w:rsidP="00D730BF">
      <w:pPr>
        <w:pStyle w:val="IMTitle1"/>
        <w:outlineLvl w:val="0"/>
        <w:rPr>
          <w:rFonts w:ascii="Trebuchet MS" w:hAnsi="Trebuchet MS"/>
        </w:rPr>
      </w:pPr>
      <w:r>
        <w:rPr>
          <w:rFonts w:ascii="Trebuchet MS" w:hAnsi="Trebuchet MS"/>
        </w:rPr>
        <w:t>Error Scenarios</w:t>
      </w:r>
    </w:p>
    <w:p w14:paraId="30C1E1F4" w14:textId="428FBE2F" w:rsidR="00D730BF" w:rsidRPr="00D32DD7" w:rsidRDefault="00D32DD7" w:rsidP="00D32DD7">
      <w:pPr>
        <w:pStyle w:val="IMTitle1"/>
        <w:numPr>
          <w:ilvl w:val="0"/>
          <w:numId w:val="0"/>
        </w:numPr>
        <w:ind w:left="644" w:hanging="360"/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&lt;Please </w:t>
      </w: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describe any error scenarios</w:t>
      </w:r>
      <w:r w:rsidRPr="00D32DD7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&gt;</w:t>
      </w:r>
    </w:p>
    <w:p w14:paraId="30546560" w14:textId="56ED5A46" w:rsidR="00D730BF" w:rsidRDefault="00D730BF" w:rsidP="00D730BF">
      <w:pPr>
        <w:pStyle w:val="IMTitle1"/>
        <w:outlineLvl w:val="0"/>
        <w:rPr>
          <w:rFonts w:ascii="Trebuchet MS" w:hAnsi="Trebuchet MS"/>
        </w:rPr>
      </w:pPr>
      <w:r>
        <w:rPr>
          <w:rFonts w:ascii="Trebuchet MS" w:hAnsi="Trebuchet MS"/>
        </w:rPr>
        <w:t>Dependencies</w:t>
      </w:r>
    </w:p>
    <w:p w14:paraId="14AE8D5C" w14:textId="77777777" w:rsidR="00D730BF" w:rsidRDefault="00D730BF" w:rsidP="00D730BF">
      <w:pPr>
        <w:pStyle w:val="IMTitle1"/>
        <w:numPr>
          <w:ilvl w:val="0"/>
          <w:numId w:val="148"/>
        </w:numP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Access info for each system:</w:t>
      </w:r>
    </w:p>
    <w:p w14:paraId="3E1245CC" w14:textId="77777777" w:rsidR="00D730BF" w:rsidRDefault="00D730BF" w:rsidP="00D730BF">
      <w:pPr>
        <w:pStyle w:val="IMTitle1"/>
        <w:numPr>
          <w:ilvl w:val="1"/>
          <w:numId w:val="148"/>
        </w:numP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Endpoint details</w:t>
      </w:r>
    </w:p>
    <w:p w14:paraId="77A2C44D" w14:textId="7EF579F3" w:rsidR="00D730BF" w:rsidRDefault="00D730BF" w:rsidP="00D730BF">
      <w:pPr>
        <w:pStyle w:val="IMTitle1"/>
        <w:numPr>
          <w:ilvl w:val="1"/>
          <w:numId w:val="148"/>
        </w:numP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Username/</w:t>
      </w:r>
      <w:r w:rsidR="0008194E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password</w:t>
      </w:r>
    </w:p>
    <w:p w14:paraId="696CC470" w14:textId="44052808" w:rsidR="00D730BF" w:rsidRPr="00D730BF" w:rsidRDefault="00D730BF" w:rsidP="00D730BF">
      <w:pPr>
        <w:pStyle w:val="IMTitle1"/>
        <w:numPr>
          <w:ilvl w:val="0"/>
          <w:numId w:val="148"/>
        </w:numP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</w:pPr>
      <w:r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>Network access (if required)</w:t>
      </w:r>
      <w:r w:rsidRPr="00D730BF">
        <w:rPr>
          <w:rFonts w:ascii="Trebuchet MS" w:eastAsia="Calibri" w:hAnsi="Trebuchet MS" w:cs="Times New Roman"/>
          <w:b w:val="0"/>
          <w:bCs w:val="0"/>
          <w:color w:val="5C5C5C"/>
          <w:sz w:val="22"/>
          <w:szCs w:val="22"/>
        </w:rPr>
        <w:t xml:space="preserve"> </w:t>
      </w:r>
    </w:p>
    <w:bookmarkEnd w:id="0"/>
    <w:p w14:paraId="1CCDF303" w14:textId="77777777" w:rsidR="00D730BF" w:rsidRPr="00B17BB8" w:rsidRDefault="00D730BF" w:rsidP="00B17BB8">
      <w:pPr>
        <w:spacing w:after="200" w:line="276" w:lineRule="auto"/>
        <w:rPr>
          <w:rFonts w:ascii="Trebuchet MS" w:eastAsia="Calibri" w:hAnsi="Trebuchet MS" w:cs="Times New Roman"/>
          <w:color w:val="5C5C5C"/>
          <w:sz w:val="20"/>
          <w:szCs w:val="21"/>
        </w:rPr>
      </w:pPr>
    </w:p>
    <w:sectPr w:rsidR="00D730BF" w:rsidRPr="00B17BB8" w:rsidSect="00FE1581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500" w:right="991" w:bottom="1440" w:left="1440" w:header="1361" w:footer="709" w:gutter="0"/>
      <w:pgNumType w:start="0"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F68973" w14:textId="77777777" w:rsidR="00992373" w:rsidRDefault="00992373" w:rsidP="003C5A82">
      <w:r>
        <w:separator/>
      </w:r>
    </w:p>
  </w:endnote>
  <w:endnote w:type="continuationSeparator" w:id="0">
    <w:p w14:paraId="592B2B96" w14:textId="77777777" w:rsidR="00992373" w:rsidRDefault="00992373" w:rsidP="003C5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4F9C5" w14:textId="1AA8FEC3" w:rsidR="00C71F0A" w:rsidRPr="000D0B9F" w:rsidRDefault="00C71F0A" w:rsidP="00A32382">
    <w:pPr>
      <w:pStyle w:val="Footer"/>
      <w:tabs>
        <w:tab w:val="clear" w:pos="4513"/>
        <w:tab w:val="clear" w:pos="9026"/>
        <w:tab w:val="left" w:pos="2295"/>
        <w:tab w:val="right" w:pos="9475"/>
      </w:tabs>
      <w:jc w:val="both"/>
      <w:rPr>
        <w:rFonts w:ascii="Trebuchet MS" w:hAnsi="Trebuchet MS"/>
        <w:color w:val="5C5C5C"/>
        <w:sz w:val="18"/>
        <w:szCs w:val="18"/>
      </w:rPr>
    </w:pPr>
    <w:r>
      <w:rPr>
        <w:noProof/>
        <w:sz w:val="16"/>
        <w:szCs w:val="16"/>
      </w:rPr>
      <w:drawing>
        <wp:anchor distT="0" distB="0" distL="114300" distR="114300" simplePos="0" relativeHeight="251591680" behindDoc="1" locked="0" layoutInCell="1" allowOverlap="1" wp14:anchorId="0B85FBB3" wp14:editId="2E15B38E">
          <wp:simplePos x="0" y="0"/>
          <wp:positionH relativeFrom="page">
            <wp:posOffset>790575</wp:posOffset>
          </wp:positionH>
          <wp:positionV relativeFrom="paragraph">
            <wp:posOffset>-88901</wp:posOffset>
          </wp:positionV>
          <wp:extent cx="6286500" cy="90141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032762" cy="115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D0B9F">
      <w:rPr>
        <w:rFonts w:ascii="Trebuchet MS" w:hAnsi="Trebuchet MS"/>
        <w:color w:val="5C5C5C"/>
        <w:sz w:val="18"/>
        <w:szCs w:val="18"/>
      </w:rPr>
      <w:t>Confidential Infomentum©</w:t>
    </w:r>
    <w:r w:rsidRPr="000D0B9F">
      <w:rPr>
        <w:rFonts w:ascii="Trebuchet MS" w:hAnsi="Trebuchet MS"/>
        <w:color w:val="5C5C5C"/>
        <w:sz w:val="18"/>
        <w:szCs w:val="18"/>
      </w:rPr>
      <w:fldChar w:fldCharType="begin"/>
    </w:r>
    <w:r w:rsidRPr="000D0B9F">
      <w:rPr>
        <w:rFonts w:ascii="Trebuchet MS" w:hAnsi="Trebuchet MS"/>
        <w:color w:val="5C5C5C"/>
        <w:sz w:val="18"/>
        <w:szCs w:val="18"/>
      </w:rPr>
      <w:instrText xml:space="preserve"> DATE  \@ "YYYY"  \* MERGEFORMAT </w:instrText>
    </w:r>
    <w:r w:rsidRPr="000D0B9F">
      <w:rPr>
        <w:rFonts w:ascii="Trebuchet MS" w:hAnsi="Trebuchet MS"/>
        <w:color w:val="5C5C5C"/>
        <w:sz w:val="18"/>
        <w:szCs w:val="18"/>
      </w:rPr>
      <w:fldChar w:fldCharType="separate"/>
    </w:r>
    <w:r w:rsidR="004F4899">
      <w:rPr>
        <w:rFonts w:ascii="Trebuchet MS" w:hAnsi="Trebuchet MS"/>
        <w:noProof/>
        <w:color w:val="5C5C5C"/>
        <w:sz w:val="18"/>
        <w:szCs w:val="18"/>
      </w:rPr>
      <w:t>2020</w:t>
    </w:r>
    <w:r w:rsidRPr="000D0B9F">
      <w:rPr>
        <w:rFonts w:ascii="Trebuchet MS" w:hAnsi="Trebuchet MS"/>
        <w:color w:val="5C5C5C"/>
        <w:sz w:val="18"/>
        <w:szCs w:val="18"/>
      </w:rPr>
      <w:fldChar w:fldCharType="end"/>
    </w:r>
    <w:r w:rsidRPr="000D0B9F">
      <w:rPr>
        <w:rFonts w:ascii="Trebuchet MS" w:hAnsi="Trebuchet MS"/>
        <w:color w:val="5C5C5C"/>
        <w:sz w:val="18"/>
        <w:szCs w:val="18"/>
      </w:rPr>
      <w:tab/>
    </w:r>
    <w:r w:rsidRPr="000D0B9F">
      <w:rPr>
        <w:rFonts w:ascii="Trebuchet MS" w:hAnsi="Trebuchet MS"/>
        <w:noProof/>
        <w:color w:val="5C5C5C"/>
        <w:sz w:val="18"/>
        <w:szCs w:val="18"/>
      </w:rPr>
      <w:t xml:space="preserve"> Page </w:t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fldChar w:fldCharType="begin"/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instrText xml:space="preserve"> PAGE  \* Arabic  \* MERGEFORMAT </w:instrText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fldChar w:fldCharType="separate"/>
    </w:r>
    <w:r>
      <w:rPr>
        <w:rFonts w:ascii="Trebuchet MS" w:hAnsi="Trebuchet MS"/>
        <w:b/>
        <w:bCs/>
        <w:noProof/>
        <w:color w:val="5C5C5C"/>
        <w:sz w:val="18"/>
        <w:szCs w:val="18"/>
      </w:rPr>
      <w:t>30</w:t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fldChar w:fldCharType="end"/>
    </w:r>
    <w:r w:rsidRPr="000D0B9F">
      <w:rPr>
        <w:rFonts w:ascii="Trebuchet MS" w:hAnsi="Trebuchet MS"/>
        <w:noProof/>
        <w:color w:val="5C5C5C"/>
        <w:sz w:val="18"/>
        <w:szCs w:val="18"/>
      </w:rPr>
      <w:t xml:space="preserve"> of </w:t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fldChar w:fldCharType="begin"/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instrText xml:space="preserve"> NUMPAGES  \* Arabic  \* MERGEFORMAT </w:instrText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fldChar w:fldCharType="separate"/>
    </w:r>
    <w:r>
      <w:rPr>
        <w:rFonts w:ascii="Trebuchet MS" w:hAnsi="Trebuchet MS"/>
        <w:b/>
        <w:bCs/>
        <w:noProof/>
        <w:color w:val="5C5C5C"/>
        <w:sz w:val="18"/>
        <w:szCs w:val="18"/>
      </w:rPr>
      <w:t>30</w:t>
    </w:r>
    <w:r w:rsidRPr="000D0B9F">
      <w:rPr>
        <w:rFonts w:ascii="Trebuchet MS" w:hAnsi="Trebuchet MS"/>
        <w:b/>
        <w:bCs/>
        <w:noProof/>
        <w:color w:val="5C5C5C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58156" w14:textId="6C728BCE" w:rsidR="00B44324" w:rsidRPr="000D0B9F" w:rsidRDefault="00B44324" w:rsidP="00B44324">
    <w:pPr>
      <w:pStyle w:val="Footer"/>
    </w:pPr>
    <w:r>
      <w:rPr>
        <w:noProof/>
        <w:sz w:val="16"/>
        <w:szCs w:val="16"/>
      </w:rPr>
      <w:drawing>
        <wp:anchor distT="0" distB="0" distL="114300" distR="114300" simplePos="0" relativeHeight="251665408" behindDoc="1" locked="0" layoutInCell="1" allowOverlap="1" wp14:anchorId="355F8600" wp14:editId="2CA48BF6">
          <wp:simplePos x="0" y="0"/>
          <wp:positionH relativeFrom="page">
            <wp:posOffset>790575</wp:posOffset>
          </wp:positionH>
          <wp:positionV relativeFrom="paragraph">
            <wp:posOffset>-88901</wp:posOffset>
          </wp:positionV>
          <wp:extent cx="6286500" cy="90141"/>
          <wp:effectExtent l="0" t="0" r="0" b="571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8032762" cy="115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D0B9F">
      <w:t>Confidential Infomentum©</w:t>
    </w:r>
    <w:r w:rsidRPr="000D0B9F">
      <w:fldChar w:fldCharType="begin"/>
    </w:r>
    <w:r w:rsidRPr="000D0B9F">
      <w:instrText xml:space="preserve"> DATE  \@ "YYYY"  \* MERGEFORMAT </w:instrText>
    </w:r>
    <w:r w:rsidRPr="000D0B9F">
      <w:fldChar w:fldCharType="separate"/>
    </w:r>
    <w:r w:rsidR="004F4899">
      <w:rPr>
        <w:noProof/>
      </w:rPr>
      <w:t>2020</w:t>
    </w:r>
    <w:r w:rsidRPr="000D0B9F">
      <w:fldChar w:fldCharType="end"/>
    </w:r>
    <w:r w:rsidRPr="000D0B9F">
      <w:tab/>
    </w:r>
    <w:r w:rsidRPr="000D0B9F">
      <w:rPr>
        <w:noProof/>
      </w:rPr>
      <w:t xml:space="preserve"> </w:t>
    </w:r>
  </w:p>
  <w:p w14:paraId="6EA36E66" w14:textId="77777777" w:rsidR="00B44324" w:rsidRDefault="00B44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5143C" w14:textId="77777777" w:rsidR="00992373" w:rsidRDefault="00992373" w:rsidP="003C5A82">
      <w:r>
        <w:separator/>
      </w:r>
    </w:p>
  </w:footnote>
  <w:footnote w:type="continuationSeparator" w:id="0">
    <w:p w14:paraId="2F465979" w14:textId="77777777" w:rsidR="00992373" w:rsidRDefault="00992373" w:rsidP="003C5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7F058" w14:textId="77777777" w:rsidR="00C71F0A" w:rsidRPr="00FE1581" w:rsidRDefault="00C71F0A" w:rsidP="00FE1581">
    <w:pPr>
      <w:pStyle w:val="Header"/>
      <w:jc w:val="right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11395341" wp14:editId="5F3B9312">
          <wp:simplePos x="0" y="0"/>
          <wp:positionH relativeFrom="margin">
            <wp:align>right</wp:align>
          </wp:positionH>
          <wp:positionV relativeFrom="paragraph">
            <wp:posOffset>-549910</wp:posOffset>
          </wp:positionV>
          <wp:extent cx="2276475" cy="530860"/>
          <wp:effectExtent l="0" t="0" r="9525" b="2540"/>
          <wp:wrapNone/>
          <wp:docPr id="5" name="Picture 5" descr="C:\Users\Vivianne Maynard\AppData\Local\Box\Box Edit\Documents\33354921275\Infomentum_signature_RG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Vivianne Maynard\AppData\Local\Box\Box Edit\Documents\33354921275\Infomentum_signature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53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0148A" w14:textId="3B3FF8D4" w:rsidR="00C71F0A" w:rsidRPr="00CC7B1C" w:rsidRDefault="00C71F0A" w:rsidP="00CC7B1C">
    <w:pPr>
      <w:pStyle w:val="Header"/>
      <w:jc w:val="right"/>
      <w:rPr>
        <w:i/>
        <w:iCs/>
        <w:sz w:val="18"/>
        <w:szCs w:val="18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11962AE7" wp14:editId="48F88B00">
          <wp:simplePos x="0" y="0"/>
          <wp:positionH relativeFrom="margin">
            <wp:align>right</wp:align>
          </wp:positionH>
          <wp:positionV relativeFrom="paragraph">
            <wp:posOffset>-549910</wp:posOffset>
          </wp:positionV>
          <wp:extent cx="2276475" cy="530860"/>
          <wp:effectExtent l="0" t="0" r="9525" b="2540"/>
          <wp:wrapNone/>
          <wp:docPr id="1" name="Picture 1" descr="C:\Users\Vivianne Maynard\AppData\Local\Box\Box Edit\Documents\33354921275\Infomentum_signature_RG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:\Users\Vivianne Maynard\AppData\Local\Box\Box Edit\Documents\33354921275\Infomentum_signature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53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C7B1C">
      <w:tab/>
    </w:r>
    <w:r w:rsidR="00CC7B1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22pt;height:25pt" o:bullet="t">
        <v:imagedata r:id="rId1" o:title="Bullet"/>
      </v:shape>
    </w:pict>
  </w:numPicBullet>
  <w:numPicBullet w:numPicBulletId="1">
    <w:pict>
      <v:shape id="_x0000_i1054" type="#_x0000_t75" style="width:20.5pt;height:26.5pt" o:bullet="t">
        <v:imagedata r:id="rId2" o:title="Untitled"/>
      </v:shape>
    </w:pict>
  </w:numPicBullet>
  <w:numPicBullet w:numPicBulletId="2">
    <w:pict>
      <v:shape id="_x0000_i1055" type="#_x0000_t75" style="width:13pt;height:20.5pt" o:bullet="t">
        <v:imagedata r:id="rId3" o:title="artA5ED"/>
      </v:shape>
    </w:pict>
  </w:numPicBullet>
  <w:abstractNum w:abstractNumId="0" w15:restartNumberingAfterBreak="0">
    <w:nsid w:val="00240717"/>
    <w:multiLevelType w:val="hybridMultilevel"/>
    <w:tmpl w:val="6296ABFA"/>
    <w:lvl w:ilvl="0" w:tplc="2EAA9F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A256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A273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143D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823F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47D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04E0E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32269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64A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06B2B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07D651F"/>
    <w:multiLevelType w:val="hybridMultilevel"/>
    <w:tmpl w:val="57A829D6"/>
    <w:lvl w:ilvl="0" w:tplc="4B462CF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821A30"/>
    <w:multiLevelType w:val="hybridMultilevel"/>
    <w:tmpl w:val="91945810"/>
    <w:lvl w:ilvl="0" w:tplc="CC08CB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CB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A4C71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1D4B6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98D2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321D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E84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ACC8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D3045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3BD2B1B"/>
    <w:multiLevelType w:val="hybridMultilevel"/>
    <w:tmpl w:val="E354D04E"/>
    <w:lvl w:ilvl="0" w:tplc="FD902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32857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30F2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8C3D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2A3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CDA97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2C68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34BF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0ED8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4777CD9"/>
    <w:multiLevelType w:val="hybridMultilevel"/>
    <w:tmpl w:val="AF96AB5C"/>
    <w:lvl w:ilvl="0" w:tplc="90E2CD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22D1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E25E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3212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C201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96E1A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77EAB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BC29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DEF1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4F4336F"/>
    <w:multiLevelType w:val="hybridMultilevel"/>
    <w:tmpl w:val="EB723776"/>
    <w:lvl w:ilvl="0" w:tplc="85D011D4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05F075E5"/>
    <w:multiLevelType w:val="hybridMultilevel"/>
    <w:tmpl w:val="58D44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64776AC"/>
    <w:multiLevelType w:val="hybridMultilevel"/>
    <w:tmpl w:val="D77427E0"/>
    <w:lvl w:ilvl="0" w:tplc="4B462CF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090211"/>
    <w:multiLevelType w:val="hybridMultilevel"/>
    <w:tmpl w:val="F0FC94EA"/>
    <w:lvl w:ilvl="0" w:tplc="782CC2D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3CB478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FA459A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05E130C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702432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E659C0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162044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B61C26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76838E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08F96106"/>
    <w:multiLevelType w:val="hybridMultilevel"/>
    <w:tmpl w:val="EB8E4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382884"/>
    <w:multiLevelType w:val="hybridMultilevel"/>
    <w:tmpl w:val="38C66C04"/>
    <w:lvl w:ilvl="0" w:tplc="4B462CF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D011D4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9E228C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AE4CA2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6875E4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420074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DEC70A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207DF4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02F0AE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0BC94EBE"/>
    <w:multiLevelType w:val="hybridMultilevel"/>
    <w:tmpl w:val="F446D4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0F0FA6"/>
    <w:multiLevelType w:val="hybridMultilevel"/>
    <w:tmpl w:val="2C0E973A"/>
    <w:lvl w:ilvl="0" w:tplc="3A8699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6A8E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FEB2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E0E2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C88E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7BA5C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C5EB2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022D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3BC90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0E977AD4"/>
    <w:multiLevelType w:val="multilevel"/>
    <w:tmpl w:val="DD3E1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2144A4F"/>
    <w:multiLevelType w:val="hybridMultilevel"/>
    <w:tmpl w:val="0A327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835B1F"/>
    <w:multiLevelType w:val="hybridMultilevel"/>
    <w:tmpl w:val="E6F871E8"/>
    <w:lvl w:ilvl="0" w:tplc="62281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A8F1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16DC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368D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5083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3B217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67AB47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8AB7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E5890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214749"/>
    <w:multiLevelType w:val="hybridMultilevel"/>
    <w:tmpl w:val="228A4A98"/>
    <w:lvl w:ilvl="0" w:tplc="4B462CF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2612C8"/>
    <w:multiLevelType w:val="multilevel"/>
    <w:tmpl w:val="79321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6A32A37"/>
    <w:multiLevelType w:val="hybridMultilevel"/>
    <w:tmpl w:val="5A7E30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9EB71E7"/>
    <w:multiLevelType w:val="multilevel"/>
    <w:tmpl w:val="102E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AE32B71"/>
    <w:multiLevelType w:val="multilevel"/>
    <w:tmpl w:val="89C83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1D9F041D"/>
    <w:multiLevelType w:val="multilevel"/>
    <w:tmpl w:val="5E0C6D8A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3" w15:restartNumberingAfterBreak="0">
    <w:nsid w:val="20354840"/>
    <w:multiLevelType w:val="hybridMultilevel"/>
    <w:tmpl w:val="E918B9BE"/>
    <w:lvl w:ilvl="0" w:tplc="85D011D4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4" w15:restartNumberingAfterBreak="0">
    <w:nsid w:val="222A4A97"/>
    <w:multiLevelType w:val="hybridMultilevel"/>
    <w:tmpl w:val="AA7024DE"/>
    <w:lvl w:ilvl="0" w:tplc="85D011D4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228B5E62"/>
    <w:multiLevelType w:val="multilevel"/>
    <w:tmpl w:val="33E8A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233D1CA7"/>
    <w:multiLevelType w:val="hybridMultilevel"/>
    <w:tmpl w:val="F05CB564"/>
    <w:lvl w:ilvl="0" w:tplc="3DD463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CCBB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1CCA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0FCAC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C250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F895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E89D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2A4E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262F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29DC1C47"/>
    <w:multiLevelType w:val="multilevel"/>
    <w:tmpl w:val="F0440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D5E3E1F"/>
    <w:multiLevelType w:val="hybridMultilevel"/>
    <w:tmpl w:val="156664B4"/>
    <w:lvl w:ilvl="0" w:tplc="C3E0DA6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aps w:val="0"/>
        <w:strike w:val="0"/>
        <w:dstrike w:val="0"/>
        <w:vanish w:val="0"/>
        <w:color w:val="4BA21C" w:themeColor="accent1"/>
        <w:sz w:val="22"/>
        <w:u w:val="none"/>
        <w:vertAlign w:val="baseline"/>
      </w:rPr>
    </w:lvl>
    <w:lvl w:ilvl="1" w:tplc="691A9C4A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2" w:tplc="9A1C9146">
      <w:start w:val="1"/>
      <w:numFmt w:val="bullet"/>
      <w:lvlText w:val="&gt;"/>
      <w:lvlJc w:val="left"/>
      <w:pPr>
        <w:ind w:left="216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52AE32"/>
        <w:sz w:val="22"/>
        <w:u w:val="none"/>
        <w:vertAlign w:val="baseline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8D3F2A"/>
    <w:multiLevelType w:val="multilevel"/>
    <w:tmpl w:val="0809001D"/>
    <w:numStyleLink w:val="Infomentum"/>
  </w:abstractNum>
  <w:abstractNum w:abstractNumId="30" w15:restartNumberingAfterBreak="0">
    <w:nsid w:val="2DD33327"/>
    <w:multiLevelType w:val="hybridMultilevel"/>
    <w:tmpl w:val="5B1CA7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565C9A"/>
    <w:multiLevelType w:val="hybridMultilevel"/>
    <w:tmpl w:val="C7FC973E"/>
    <w:lvl w:ilvl="0" w:tplc="5FF469F6">
      <w:start w:val="1"/>
      <w:numFmt w:val="bullet"/>
      <w:lvlText w:val="&gt;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F469F6">
      <w:start w:val="1"/>
      <w:numFmt w:val="bullet"/>
      <w:lvlText w:val="&gt;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EA0BBB"/>
    <w:multiLevelType w:val="hybridMultilevel"/>
    <w:tmpl w:val="8C5AEF04"/>
    <w:lvl w:ilvl="0" w:tplc="0D5A90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4076D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58C38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5A890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165B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CE687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A1843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4236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F4478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384B58A3"/>
    <w:multiLevelType w:val="hybridMultilevel"/>
    <w:tmpl w:val="7B469254"/>
    <w:lvl w:ilvl="0" w:tplc="85D011D4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4" w15:restartNumberingAfterBreak="0">
    <w:nsid w:val="396344EA"/>
    <w:multiLevelType w:val="hybridMultilevel"/>
    <w:tmpl w:val="FE1C0BE4"/>
    <w:lvl w:ilvl="0" w:tplc="851017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823B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69C99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FEA6B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AA0A5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98A3A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60EE7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3258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57479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3BBC5FE0"/>
    <w:multiLevelType w:val="multilevel"/>
    <w:tmpl w:val="0809001D"/>
    <w:styleLink w:val="Infomentum"/>
    <w:lvl w:ilvl="0">
      <w:start w:val="1"/>
      <w:numFmt w:val="decimal"/>
      <w:lvlText w:val="%1)"/>
      <w:lvlJc w:val="left"/>
      <w:pPr>
        <w:ind w:left="360" w:hanging="360"/>
      </w:pPr>
      <w:rPr>
        <w:rFonts w:ascii="Trebuchet MS" w:hAnsi="Trebuchet MS"/>
        <w:color w:val="75AD4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3E755B78"/>
    <w:multiLevelType w:val="multilevel"/>
    <w:tmpl w:val="C2E66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3FE15BB9"/>
    <w:multiLevelType w:val="hybridMultilevel"/>
    <w:tmpl w:val="1C78909C"/>
    <w:lvl w:ilvl="0" w:tplc="4BCE99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40C85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6881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3EF5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D8E0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F8DD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B42B9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70DD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7042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41175989"/>
    <w:multiLevelType w:val="hybridMultilevel"/>
    <w:tmpl w:val="4D2E43C4"/>
    <w:lvl w:ilvl="0" w:tplc="3E2C83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9613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B229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B02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364D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467A7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8485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38E3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C4CD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41D716F3"/>
    <w:multiLevelType w:val="hybridMultilevel"/>
    <w:tmpl w:val="543288FC"/>
    <w:lvl w:ilvl="0" w:tplc="D1BEF116">
      <w:start w:val="1"/>
      <w:numFmt w:val="decimal"/>
      <w:lvlText w:val="%1."/>
      <w:lvlJc w:val="left"/>
      <w:pPr>
        <w:ind w:left="785" w:hanging="360"/>
      </w:pPr>
      <w:rPr>
        <w:rFonts w:hint="default"/>
        <w:b/>
        <w:i w:val="0"/>
        <w:caps w:val="0"/>
        <w:strike w:val="0"/>
        <w:dstrike w:val="0"/>
        <w:vanish w:val="0"/>
        <w:color w:val="4BA21C" w:themeColor="accent1"/>
        <w:sz w:val="22"/>
        <w:u w:val="none"/>
        <w:vertAlign w:val="baseline"/>
      </w:rPr>
    </w:lvl>
    <w:lvl w:ilvl="1" w:tplc="691A9C4A">
      <w:start w:val="1"/>
      <w:numFmt w:val="bullet"/>
      <w:lvlText w:val=""/>
      <w:lvlPicBulletId w:val="1"/>
      <w:lvlJc w:val="left"/>
      <w:pPr>
        <w:ind w:left="1505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2" w:tplc="9A1C9146">
      <w:start w:val="1"/>
      <w:numFmt w:val="bullet"/>
      <w:lvlText w:val="&gt;"/>
      <w:lvlJc w:val="left"/>
      <w:pPr>
        <w:ind w:left="2225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52AE32"/>
        <w:sz w:val="22"/>
        <w:u w:val="none"/>
        <w:vertAlign w:val="baseline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0" w15:restartNumberingAfterBreak="0">
    <w:nsid w:val="426C6BCA"/>
    <w:multiLevelType w:val="hybridMultilevel"/>
    <w:tmpl w:val="01BE289C"/>
    <w:lvl w:ilvl="0" w:tplc="3B8E12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B6836E">
      <w:numFmt w:val="none"/>
      <w:lvlText w:val=""/>
      <w:lvlJc w:val="left"/>
      <w:pPr>
        <w:tabs>
          <w:tab w:val="num" w:pos="360"/>
        </w:tabs>
      </w:pPr>
    </w:lvl>
    <w:lvl w:ilvl="2" w:tplc="84983A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62CA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D8F8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CB47A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650A1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4D2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9432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1" w15:restartNumberingAfterBreak="0">
    <w:nsid w:val="4301529E"/>
    <w:multiLevelType w:val="hybridMultilevel"/>
    <w:tmpl w:val="3FE492EC"/>
    <w:lvl w:ilvl="0" w:tplc="0BB47D6C">
      <w:start w:val="1"/>
      <w:numFmt w:val="bullet"/>
      <w:pStyle w:val="IMBullet1stLevel"/>
      <w:lvlText w:val=""/>
      <w:lvlPicBulletId w:val="1"/>
      <w:lvlJc w:val="left"/>
      <w:pPr>
        <w:ind w:left="7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1" w:tplc="691A9C4A">
      <w:start w:val="1"/>
      <w:numFmt w:val="bullet"/>
      <w:pStyle w:val="IMBullet2Level"/>
      <w:lvlText w:val=""/>
      <w:lvlPicBulletId w:val="1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2" w:tplc="9A1C9146">
      <w:start w:val="1"/>
      <w:numFmt w:val="bullet"/>
      <w:lvlText w:val="&gt;"/>
      <w:lvlJc w:val="left"/>
      <w:pPr>
        <w:ind w:left="216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52AE32"/>
        <w:sz w:val="22"/>
        <w:u w:val="none"/>
        <w:vertAlign w:val="baseline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59A6E47"/>
    <w:multiLevelType w:val="hybridMultilevel"/>
    <w:tmpl w:val="D8A829B0"/>
    <w:lvl w:ilvl="0" w:tplc="4B462CF2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3" w15:restartNumberingAfterBreak="0">
    <w:nsid w:val="459E101C"/>
    <w:multiLevelType w:val="hybridMultilevel"/>
    <w:tmpl w:val="7EE24B08"/>
    <w:lvl w:ilvl="0" w:tplc="066CC65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74C5BA">
      <w:start w:val="17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A68466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36ABC0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C01E00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99C0382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D582676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2A0EC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564A958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4C86752D"/>
    <w:multiLevelType w:val="hybridMultilevel"/>
    <w:tmpl w:val="9C584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1E161F0"/>
    <w:multiLevelType w:val="hybridMultilevel"/>
    <w:tmpl w:val="131A2616"/>
    <w:lvl w:ilvl="0" w:tplc="6F2ECC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8A221A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8C9F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916FF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1640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7CA49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9E85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4CA8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3268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6" w15:restartNumberingAfterBreak="0">
    <w:nsid w:val="5218355F"/>
    <w:multiLevelType w:val="multilevel"/>
    <w:tmpl w:val="E422AD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53A36CB6"/>
    <w:multiLevelType w:val="hybridMultilevel"/>
    <w:tmpl w:val="3A82DF20"/>
    <w:lvl w:ilvl="0" w:tplc="94109152">
      <w:start w:val="2"/>
      <w:numFmt w:val="bullet"/>
      <w:lvlText w:val="-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A07F0A">
      <w:numFmt w:val="bullet"/>
      <w:lvlText w:val="•"/>
      <w:lvlJc w:val="left"/>
      <w:pPr>
        <w:ind w:left="2250" w:hanging="450"/>
      </w:pPr>
      <w:rPr>
        <w:rFonts w:ascii="Trebuchet MS" w:eastAsia="Calibri" w:hAnsi="Trebuchet M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48D7EE2"/>
    <w:multiLevelType w:val="hybridMultilevel"/>
    <w:tmpl w:val="EADC899E"/>
    <w:lvl w:ilvl="0" w:tplc="E35E3C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0CFB06">
      <w:numFmt w:val="none"/>
      <w:lvlText w:val=""/>
      <w:lvlJc w:val="left"/>
      <w:pPr>
        <w:tabs>
          <w:tab w:val="num" w:pos="360"/>
        </w:tabs>
      </w:pPr>
    </w:lvl>
    <w:lvl w:ilvl="2" w:tplc="DBC6D2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4610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A0A15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7E65C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4466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60EC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56CB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9" w15:restartNumberingAfterBreak="0">
    <w:nsid w:val="56D5729F"/>
    <w:multiLevelType w:val="hybridMultilevel"/>
    <w:tmpl w:val="6A56E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76A3DED"/>
    <w:multiLevelType w:val="hybridMultilevel"/>
    <w:tmpl w:val="EDD6CB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97B1574"/>
    <w:multiLevelType w:val="hybridMultilevel"/>
    <w:tmpl w:val="156664B4"/>
    <w:lvl w:ilvl="0" w:tplc="C3E0DA6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aps w:val="0"/>
        <w:strike w:val="0"/>
        <w:dstrike w:val="0"/>
        <w:vanish w:val="0"/>
        <w:color w:val="4BA21C" w:themeColor="accent1"/>
        <w:sz w:val="22"/>
        <w:u w:val="none"/>
        <w:vertAlign w:val="baseline"/>
      </w:rPr>
    </w:lvl>
    <w:lvl w:ilvl="1" w:tplc="691A9C4A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2" w:tplc="9A1C9146">
      <w:start w:val="1"/>
      <w:numFmt w:val="bullet"/>
      <w:lvlText w:val="&gt;"/>
      <w:lvlJc w:val="left"/>
      <w:pPr>
        <w:ind w:left="216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52AE32"/>
        <w:sz w:val="22"/>
        <w:u w:val="none"/>
        <w:vertAlign w:val="baseline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A3A2D38"/>
    <w:multiLevelType w:val="multilevel"/>
    <w:tmpl w:val="FCCCE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BDA77D0"/>
    <w:multiLevelType w:val="hybridMultilevel"/>
    <w:tmpl w:val="82546074"/>
    <w:lvl w:ilvl="0" w:tplc="B1B4F7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2EB1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14D9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02E09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540C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37AA6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4670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A8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8A435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4" w15:restartNumberingAfterBreak="0">
    <w:nsid w:val="5C7E144D"/>
    <w:multiLevelType w:val="hybridMultilevel"/>
    <w:tmpl w:val="D03E71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5F2B4A91"/>
    <w:multiLevelType w:val="hybridMultilevel"/>
    <w:tmpl w:val="E182CB96"/>
    <w:lvl w:ilvl="0" w:tplc="D5F46948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7E9DA2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B859C8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F2B6A4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08D100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9C83B8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E1415A4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96ADE8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BC67C06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6" w15:restartNumberingAfterBreak="0">
    <w:nsid w:val="60555D52"/>
    <w:multiLevelType w:val="hybridMultilevel"/>
    <w:tmpl w:val="ACF250BC"/>
    <w:lvl w:ilvl="0" w:tplc="9A32E6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8CC90C">
      <w:numFmt w:val="none"/>
      <w:lvlText w:val=""/>
      <w:lvlJc w:val="left"/>
      <w:pPr>
        <w:tabs>
          <w:tab w:val="num" w:pos="360"/>
        </w:tabs>
      </w:pPr>
    </w:lvl>
    <w:lvl w:ilvl="2" w:tplc="7666996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72B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9083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8AA4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F5A0E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0429E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344F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7" w15:restartNumberingAfterBreak="0">
    <w:nsid w:val="605C6628"/>
    <w:multiLevelType w:val="hybridMultilevel"/>
    <w:tmpl w:val="C2C23606"/>
    <w:lvl w:ilvl="0" w:tplc="E58E03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44C8E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F16AA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A807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543B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1435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F6C5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81D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021C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8" w15:restartNumberingAfterBreak="0">
    <w:nsid w:val="60D649F7"/>
    <w:multiLevelType w:val="hybridMultilevel"/>
    <w:tmpl w:val="7E224820"/>
    <w:lvl w:ilvl="0" w:tplc="4B462CF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4B462CF2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0DD3F19"/>
    <w:multiLevelType w:val="hybridMultilevel"/>
    <w:tmpl w:val="D370E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287C38"/>
    <w:multiLevelType w:val="hybridMultilevel"/>
    <w:tmpl w:val="908CED0A"/>
    <w:lvl w:ilvl="0" w:tplc="4EDC9B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16F1F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96627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745D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F02F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7D4B3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5AC6B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3C6F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2E8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1" w15:restartNumberingAfterBreak="0">
    <w:nsid w:val="61537EF1"/>
    <w:multiLevelType w:val="hybridMultilevel"/>
    <w:tmpl w:val="BED816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1647541"/>
    <w:multiLevelType w:val="hybridMultilevel"/>
    <w:tmpl w:val="35880EC4"/>
    <w:lvl w:ilvl="0" w:tplc="85D011D4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3" w15:restartNumberingAfterBreak="0">
    <w:nsid w:val="62313212"/>
    <w:multiLevelType w:val="hybridMultilevel"/>
    <w:tmpl w:val="49F0D1F4"/>
    <w:lvl w:ilvl="0" w:tplc="14A0B5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7CB8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EA810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FAA56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A8B67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4C17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8052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6AF8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B42E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4" w15:restartNumberingAfterBreak="0">
    <w:nsid w:val="6273250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5" w15:restartNumberingAfterBreak="0">
    <w:nsid w:val="635E5F61"/>
    <w:multiLevelType w:val="multilevel"/>
    <w:tmpl w:val="C388A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4BE0D6E"/>
    <w:multiLevelType w:val="hybridMultilevel"/>
    <w:tmpl w:val="E97CBE2A"/>
    <w:lvl w:ilvl="0" w:tplc="E514EDEA">
      <w:start w:val="1"/>
      <w:numFmt w:val="bullet"/>
      <w:lvlText w:val="&gt;"/>
      <w:lvlJc w:val="left"/>
      <w:pPr>
        <w:ind w:left="2880" w:hanging="360"/>
      </w:pPr>
      <w:rPr>
        <w:rFonts w:ascii="Symbol" w:hAnsi="Symbol" w:hint="default"/>
        <w:b/>
        <w:i w:val="0"/>
        <w:color w:val="AE67A2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5640509"/>
    <w:multiLevelType w:val="hybridMultilevel"/>
    <w:tmpl w:val="CD7A3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6D37EDD"/>
    <w:multiLevelType w:val="hybridMultilevel"/>
    <w:tmpl w:val="84B0F8C0"/>
    <w:lvl w:ilvl="0" w:tplc="E7D6B9D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6D837B0"/>
    <w:multiLevelType w:val="hybridMultilevel"/>
    <w:tmpl w:val="C28CEC92"/>
    <w:lvl w:ilvl="0" w:tplc="0410435E">
      <w:start w:val="1"/>
      <w:numFmt w:val="bullet"/>
      <w:lvlText w:val="&gt;"/>
      <w:lvlJc w:val="left"/>
      <w:pPr>
        <w:ind w:left="2520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52AE32"/>
        <w:sz w:val="22"/>
        <w:u w:val="none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0" w15:restartNumberingAfterBreak="0">
    <w:nsid w:val="68530741"/>
    <w:multiLevelType w:val="hybridMultilevel"/>
    <w:tmpl w:val="1472985E"/>
    <w:lvl w:ilvl="0" w:tplc="ECE0FC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1CFA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DFEBD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11AE0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CE95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FE878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A56CD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70BF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D646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1" w15:restartNumberingAfterBreak="0">
    <w:nsid w:val="68DF0871"/>
    <w:multiLevelType w:val="multilevel"/>
    <w:tmpl w:val="04581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9203AF8"/>
    <w:multiLevelType w:val="hybridMultilevel"/>
    <w:tmpl w:val="0566956C"/>
    <w:lvl w:ilvl="0" w:tplc="E2EAD2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EA32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3E6EF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52BB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C864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0A2B3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A2EE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FA38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AE008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3" w15:restartNumberingAfterBreak="0">
    <w:nsid w:val="69467F6A"/>
    <w:multiLevelType w:val="hybridMultilevel"/>
    <w:tmpl w:val="9A6816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 w15:restartNumberingAfterBreak="0">
    <w:nsid w:val="69FE01E3"/>
    <w:multiLevelType w:val="multilevel"/>
    <w:tmpl w:val="0B566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5" w15:restartNumberingAfterBreak="0">
    <w:nsid w:val="6A4C2A9E"/>
    <w:multiLevelType w:val="hybridMultilevel"/>
    <w:tmpl w:val="69FC8AAA"/>
    <w:lvl w:ilvl="0" w:tplc="27A07D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30B5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9A50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000B6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6C17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4628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48B1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9E23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F7497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6" w15:restartNumberingAfterBreak="0">
    <w:nsid w:val="6B0867A0"/>
    <w:multiLevelType w:val="hybridMultilevel"/>
    <w:tmpl w:val="80C0E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BBE2162"/>
    <w:multiLevelType w:val="hybridMultilevel"/>
    <w:tmpl w:val="BA84E3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CD85738"/>
    <w:multiLevelType w:val="hybridMultilevel"/>
    <w:tmpl w:val="7408D252"/>
    <w:lvl w:ilvl="0" w:tplc="1FEE386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43C8AB6" w:tentative="1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A680E0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8A83CC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AE52A8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F61BCE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048592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329C2A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86B948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9" w15:restartNumberingAfterBreak="0">
    <w:nsid w:val="6DD54176"/>
    <w:multiLevelType w:val="hybridMultilevel"/>
    <w:tmpl w:val="B4F221F6"/>
    <w:lvl w:ilvl="0" w:tplc="21A872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EAE62B8"/>
    <w:multiLevelType w:val="multilevel"/>
    <w:tmpl w:val="F0CAF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6F3355BE"/>
    <w:multiLevelType w:val="hybridMultilevel"/>
    <w:tmpl w:val="4B9C2E8C"/>
    <w:lvl w:ilvl="0" w:tplc="9ADC7D2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14F3BC8"/>
    <w:multiLevelType w:val="hybridMultilevel"/>
    <w:tmpl w:val="67F223F6"/>
    <w:lvl w:ilvl="0" w:tplc="4B462CF2">
      <w:start w:val="1"/>
      <w:numFmt w:val="bullet"/>
      <w:lvlText w:val=""/>
      <w:lvlPicBulletId w:val="2"/>
      <w:lvlJc w:val="left"/>
      <w:pPr>
        <w:ind w:left="785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3" w15:restartNumberingAfterBreak="0">
    <w:nsid w:val="715F2CA8"/>
    <w:multiLevelType w:val="hybridMultilevel"/>
    <w:tmpl w:val="D9B0CF80"/>
    <w:lvl w:ilvl="0" w:tplc="11B6EF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462C0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96C5D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00C9C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42D2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7BE47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70EB5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2C0E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B385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4" w15:restartNumberingAfterBreak="0">
    <w:nsid w:val="71906FBE"/>
    <w:multiLevelType w:val="multilevel"/>
    <w:tmpl w:val="7AB61200"/>
    <w:lvl w:ilvl="0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  <w:color w:val="75AD4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5" w15:restartNumberingAfterBreak="0">
    <w:nsid w:val="73EB4980"/>
    <w:multiLevelType w:val="hybridMultilevel"/>
    <w:tmpl w:val="D1A2C0B8"/>
    <w:lvl w:ilvl="0" w:tplc="85D011D4">
      <w:start w:val="1"/>
      <w:numFmt w:val="bullet"/>
      <w:lvlText w:val=""/>
      <w:lvlPicBulletId w:val="2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6" w15:restartNumberingAfterBreak="0">
    <w:nsid w:val="751C127C"/>
    <w:multiLevelType w:val="hybridMultilevel"/>
    <w:tmpl w:val="87381226"/>
    <w:lvl w:ilvl="0" w:tplc="B490672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2C0B56">
      <w:start w:val="17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B6C20C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E0F41C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0A2F8E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2A2920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98037F0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5945560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8361828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7" w15:restartNumberingAfterBreak="0">
    <w:nsid w:val="7761170A"/>
    <w:multiLevelType w:val="hybridMultilevel"/>
    <w:tmpl w:val="40A44FD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8" w15:restartNumberingAfterBreak="0">
    <w:nsid w:val="77831CAB"/>
    <w:multiLevelType w:val="hybridMultilevel"/>
    <w:tmpl w:val="2146D030"/>
    <w:lvl w:ilvl="0" w:tplc="4B462CF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896597B"/>
    <w:multiLevelType w:val="hybridMultilevel"/>
    <w:tmpl w:val="1A1A99C4"/>
    <w:lvl w:ilvl="0" w:tplc="60E2450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16329A" w:tentative="1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729F2E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ABC0C9C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C839C6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72BDD6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D86F834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023014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FA05BC2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0" w15:restartNumberingAfterBreak="0">
    <w:nsid w:val="7E2E0B77"/>
    <w:multiLevelType w:val="multilevel"/>
    <w:tmpl w:val="773CAFB4"/>
    <w:lvl w:ilvl="0">
      <w:start w:val="1"/>
      <w:numFmt w:val="decimal"/>
      <w:pStyle w:val="IMTitle1"/>
      <w:lvlText w:val="%1."/>
      <w:lvlJc w:val="left"/>
      <w:pPr>
        <w:ind w:left="644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pStyle w:val="IMSubtitle2"/>
      <w:lvlText w:val="%1.%2.%3."/>
      <w:lvlJc w:val="left"/>
      <w:pPr>
        <w:ind w:left="1224" w:hanging="504"/>
      </w:pPr>
    </w:lvl>
    <w:lvl w:ilvl="3">
      <w:start w:val="1"/>
      <w:numFmt w:val="decimal"/>
      <w:pStyle w:val="IMSubtitle3"/>
      <w:lvlText w:val="%1.%2.%3.%4."/>
      <w:lvlJc w:val="left"/>
      <w:pPr>
        <w:ind w:left="1728" w:hanging="648"/>
      </w:pPr>
      <w:rPr>
        <w:rFonts w:ascii="Trebuchet MS" w:hAnsi="Trebuchet M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7EDB60B2"/>
    <w:multiLevelType w:val="hybridMultilevel"/>
    <w:tmpl w:val="8EA26180"/>
    <w:lvl w:ilvl="0" w:tplc="4B462CF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4B462CF2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F3579B7"/>
    <w:multiLevelType w:val="hybridMultilevel"/>
    <w:tmpl w:val="77DCCAE8"/>
    <w:lvl w:ilvl="0" w:tplc="A9A6BED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0D0B650">
      <w:start w:val="17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98CB9C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3FC1B60" w:tentative="1">
      <w:start w:val="1"/>
      <w:numFmt w:val="bullet"/>
      <w:lvlText w:val=""/>
      <w:lvlPicBulletId w:val="2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CE4DE9C" w:tentative="1">
      <w:start w:val="1"/>
      <w:numFmt w:val="bullet"/>
      <w:lvlText w:val=""/>
      <w:lvlPicBulletId w:val="2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243AB6" w:tentative="1">
      <w:start w:val="1"/>
      <w:numFmt w:val="bullet"/>
      <w:lvlText w:val=""/>
      <w:lvlPicBulletId w:val="2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F20ADE" w:tentative="1">
      <w:start w:val="1"/>
      <w:numFmt w:val="bullet"/>
      <w:lvlText w:val=""/>
      <w:lvlPicBulletId w:val="2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EA4690" w:tentative="1">
      <w:start w:val="1"/>
      <w:numFmt w:val="bullet"/>
      <w:lvlText w:val=""/>
      <w:lvlPicBulletId w:val="2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68CA34" w:tentative="1">
      <w:start w:val="1"/>
      <w:numFmt w:val="bullet"/>
      <w:lvlText w:val=""/>
      <w:lvlPicBulletId w:val="2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71"/>
  </w:num>
  <w:num w:numId="2">
    <w:abstractNumId w:val="7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14"/>
  </w:num>
  <w:num w:numId="4">
    <w:abstractNumId w:val="52"/>
  </w:num>
  <w:num w:numId="5">
    <w:abstractNumId w:val="71"/>
    <w:lvlOverride w:ilvl="0">
      <w:lvl w:ilvl="0">
        <w:start w:val="1"/>
        <w:numFmt w:val="decimal"/>
        <w:lvlText w:val=""/>
        <w:lvlJc w:val="left"/>
        <w:pPr>
          <w:ind w:left="0" w:firstLine="0"/>
        </w:pPr>
        <w:rPr>
          <w:rFonts w:ascii="Times New Roman" w:hAnsi="Times New Roman" w:cs="Times New Roman" w:hint="default"/>
          <w:sz w:val="20"/>
          <w:szCs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Symbol" w:hint="default"/>
          <w:sz w:val="20"/>
          <w:szCs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6">
    <w:abstractNumId w:val="41"/>
  </w:num>
  <w:num w:numId="7">
    <w:abstractNumId w:val="69"/>
  </w:num>
  <w:num w:numId="8">
    <w:abstractNumId w:val="31"/>
  </w:num>
  <w:num w:numId="9">
    <w:abstractNumId w:val="66"/>
  </w:num>
  <w:num w:numId="10">
    <w:abstractNumId w:val="61"/>
  </w:num>
  <w:num w:numId="11">
    <w:abstractNumId w:val="35"/>
  </w:num>
  <w:num w:numId="12">
    <w:abstractNumId w:val="29"/>
  </w:num>
  <w:num w:numId="13">
    <w:abstractNumId w:val="84"/>
  </w:num>
  <w:num w:numId="14">
    <w:abstractNumId w:val="79"/>
  </w:num>
  <w:num w:numId="15">
    <w:abstractNumId w:val="64"/>
  </w:num>
  <w:num w:numId="16">
    <w:abstractNumId w:val="1"/>
  </w:num>
  <w:num w:numId="17">
    <w:abstractNumId w:val="46"/>
  </w:num>
  <w:num w:numId="18">
    <w:abstractNumId w:val="68"/>
  </w:num>
  <w:num w:numId="19">
    <w:abstractNumId w:val="41"/>
    <w:lvlOverride w:ilvl="0">
      <w:startOverride w:val="1"/>
    </w:lvlOverride>
  </w:num>
  <w:num w:numId="20">
    <w:abstractNumId w:val="41"/>
    <w:lvlOverride w:ilvl="0">
      <w:startOverride w:val="1"/>
    </w:lvlOverride>
  </w:num>
  <w:num w:numId="21">
    <w:abstractNumId w:val="41"/>
    <w:lvlOverride w:ilvl="0">
      <w:startOverride w:val="1"/>
    </w:lvlOverride>
  </w:num>
  <w:num w:numId="22">
    <w:abstractNumId w:val="90"/>
  </w:num>
  <w:num w:numId="23">
    <w:abstractNumId w:val="82"/>
  </w:num>
  <w:num w:numId="24">
    <w:abstractNumId w:val="8"/>
  </w:num>
  <w:num w:numId="25">
    <w:abstractNumId w:val="17"/>
  </w:num>
  <w:num w:numId="26">
    <w:abstractNumId w:val="42"/>
  </w:num>
  <w:num w:numId="27">
    <w:abstractNumId w:val="88"/>
  </w:num>
  <w:num w:numId="28">
    <w:abstractNumId w:val="58"/>
  </w:num>
  <w:num w:numId="29">
    <w:abstractNumId w:val="2"/>
  </w:num>
  <w:num w:numId="30">
    <w:abstractNumId w:val="91"/>
  </w:num>
  <w:num w:numId="31">
    <w:abstractNumId w:val="55"/>
  </w:num>
  <w:num w:numId="32">
    <w:abstractNumId w:val="11"/>
  </w:num>
  <w:num w:numId="33">
    <w:abstractNumId w:val="9"/>
  </w:num>
  <w:num w:numId="34">
    <w:abstractNumId w:val="78"/>
  </w:num>
  <w:num w:numId="35">
    <w:abstractNumId w:val="89"/>
  </w:num>
  <w:num w:numId="36">
    <w:abstractNumId w:val="86"/>
  </w:num>
  <w:num w:numId="37">
    <w:abstractNumId w:val="92"/>
  </w:num>
  <w:num w:numId="38">
    <w:abstractNumId w:val="43"/>
  </w:num>
  <w:num w:numId="39">
    <w:abstractNumId w:val="41"/>
  </w:num>
  <w:num w:numId="40">
    <w:abstractNumId w:val="41"/>
  </w:num>
  <w:num w:numId="41">
    <w:abstractNumId w:val="41"/>
  </w:num>
  <w:num w:numId="42">
    <w:abstractNumId w:val="41"/>
  </w:num>
  <w:num w:numId="43">
    <w:abstractNumId w:val="90"/>
  </w:num>
  <w:num w:numId="44">
    <w:abstractNumId w:val="41"/>
    <w:lvlOverride w:ilvl="0">
      <w:startOverride w:val="1"/>
    </w:lvlOverride>
  </w:num>
  <w:num w:numId="45">
    <w:abstractNumId w:val="90"/>
  </w:num>
  <w:num w:numId="46">
    <w:abstractNumId w:val="90"/>
  </w:num>
  <w:num w:numId="47">
    <w:abstractNumId w:val="90"/>
  </w:num>
  <w:num w:numId="48">
    <w:abstractNumId w:val="22"/>
  </w:num>
  <w:num w:numId="49">
    <w:abstractNumId w:val="81"/>
  </w:num>
  <w:num w:numId="50">
    <w:abstractNumId w:val="90"/>
  </w:num>
  <w:num w:numId="51">
    <w:abstractNumId w:val="90"/>
  </w:num>
  <w:num w:numId="52">
    <w:abstractNumId w:val="90"/>
  </w:num>
  <w:num w:numId="53">
    <w:abstractNumId w:val="90"/>
  </w:num>
  <w:num w:numId="54">
    <w:abstractNumId w:val="90"/>
  </w:num>
  <w:num w:numId="55">
    <w:abstractNumId w:val="90"/>
    <w:lvlOverride w:ilvl="0">
      <w:startOverride w:val="5"/>
    </w:lvlOverride>
  </w:num>
  <w:num w:numId="56">
    <w:abstractNumId w:val="90"/>
  </w:num>
  <w:num w:numId="57">
    <w:abstractNumId w:val="10"/>
  </w:num>
  <w:num w:numId="58">
    <w:abstractNumId w:val="65"/>
  </w:num>
  <w:num w:numId="59">
    <w:abstractNumId w:val="90"/>
  </w:num>
  <w:num w:numId="60">
    <w:abstractNumId w:val="59"/>
  </w:num>
  <w:num w:numId="61">
    <w:abstractNumId w:val="87"/>
  </w:num>
  <w:num w:numId="62">
    <w:abstractNumId w:val="27"/>
  </w:num>
  <w:num w:numId="63">
    <w:abstractNumId w:val="90"/>
  </w:num>
  <w:num w:numId="64">
    <w:abstractNumId w:val="40"/>
  </w:num>
  <w:num w:numId="65">
    <w:abstractNumId w:val="75"/>
  </w:num>
  <w:num w:numId="66">
    <w:abstractNumId w:val="34"/>
  </w:num>
  <w:num w:numId="67">
    <w:abstractNumId w:val="4"/>
  </w:num>
  <w:num w:numId="68">
    <w:abstractNumId w:val="83"/>
  </w:num>
  <w:num w:numId="69">
    <w:abstractNumId w:val="60"/>
  </w:num>
  <w:num w:numId="70">
    <w:abstractNumId w:val="32"/>
  </w:num>
  <w:num w:numId="71">
    <w:abstractNumId w:val="90"/>
  </w:num>
  <w:num w:numId="72">
    <w:abstractNumId w:val="30"/>
  </w:num>
  <w:num w:numId="73">
    <w:abstractNumId w:val="90"/>
  </w:num>
  <w:num w:numId="74">
    <w:abstractNumId w:val="70"/>
  </w:num>
  <w:num w:numId="75">
    <w:abstractNumId w:val="37"/>
  </w:num>
  <w:num w:numId="76">
    <w:abstractNumId w:val="16"/>
  </w:num>
  <w:num w:numId="77">
    <w:abstractNumId w:val="72"/>
  </w:num>
  <w:num w:numId="78">
    <w:abstractNumId w:val="56"/>
  </w:num>
  <w:num w:numId="79">
    <w:abstractNumId w:val="48"/>
  </w:num>
  <w:num w:numId="80">
    <w:abstractNumId w:val="20"/>
  </w:num>
  <w:num w:numId="81">
    <w:abstractNumId w:val="19"/>
  </w:num>
  <w:num w:numId="82">
    <w:abstractNumId w:val="7"/>
  </w:num>
  <w:num w:numId="83">
    <w:abstractNumId w:val="44"/>
  </w:num>
  <w:num w:numId="84">
    <w:abstractNumId w:val="54"/>
  </w:num>
  <w:num w:numId="85">
    <w:abstractNumId w:val="50"/>
  </w:num>
  <w:num w:numId="86">
    <w:abstractNumId w:val="73"/>
  </w:num>
  <w:num w:numId="87">
    <w:abstractNumId w:val="51"/>
  </w:num>
  <w:num w:numId="88">
    <w:abstractNumId w:val="39"/>
  </w:num>
  <w:num w:numId="89">
    <w:abstractNumId w:val="15"/>
  </w:num>
  <w:num w:numId="90">
    <w:abstractNumId w:val="80"/>
  </w:num>
  <w:num w:numId="91">
    <w:abstractNumId w:val="41"/>
    <w:lvlOverride w:ilvl="0">
      <w:startOverride w:val="1"/>
    </w:lvlOverride>
  </w:num>
  <w:num w:numId="92">
    <w:abstractNumId w:val="74"/>
  </w:num>
  <w:num w:numId="93">
    <w:abstractNumId w:val="41"/>
    <w:lvlOverride w:ilvl="0">
      <w:startOverride w:val="1"/>
    </w:lvlOverride>
  </w:num>
  <w:num w:numId="94">
    <w:abstractNumId w:val="21"/>
  </w:num>
  <w:num w:numId="95">
    <w:abstractNumId w:val="41"/>
    <w:lvlOverride w:ilvl="0">
      <w:startOverride w:val="1"/>
    </w:lvlOverride>
  </w:num>
  <w:num w:numId="96">
    <w:abstractNumId w:val="36"/>
  </w:num>
  <w:num w:numId="97">
    <w:abstractNumId w:val="41"/>
    <w:lvlOverride w:ilvl="0">
      <w:startOverride w:val="1"/>
    </w:lvlOverride>
  </w:num>
  <w:num w:numId="98">
    <w:abstractNumId w:val="18"/>
  </w:num>
  <w:num w:numId="99">
    <w:abstractNumId w:val="41"/>
    <w:lvlOverride w:ilvl="0">
      <w:startOverride w:val="1"/>
    </w:lvlOverride>
  </w:num>
  <w:num w:numId="100">
    <w:abstractNumId w:val="25"/>
  </w:num>
  <w:num w:numId="101">
    <w:abstractNumId w:val="41"/>
    <w:lvlOverride w:ilvl="0">
      <w:startOverride w:val="1"/>
    </w:lvlOverride>
  </w:num>
  <w:num w:numId="102">
    <w:abstractNumId w:val="41"/>
    <w:lvlOverride w:ilvl="0">
      <w:startOverride w:val="1"/>
    </w:lvlOverride>
  </w:num>
  <w:num w:numId="103">
    <w:abstractNumId w:val="67"/>
  </w:num>
  <w:num w:numId="104">
    <w:abstractNumId w:val="12"/>
  </w:num>
  <w:num w:numId="105">
    <w:abstractNumId w:val="47"/>
  </w:num>
  <w:num w:numId="106">
    <w:abstractNumId w:val="49"/>
  </w:num>
  <w:num w:numId="107">
    <w:abstractNumId w:val="24"/>
  </w:num>
  <w:num w:numId="108">
    <w:abstractNumId w:val="85"/>
  </w:num>
  <w:num w:numId="109">
    <w:abstractNumId w:val="6"/>
  </w:num>
  <w:num w:numId="110">
    <w:abstractNumId w:val="33"/>
  </w:num>
  <w:num w:numId="111">
    <w:abstractNumId w:val="62"/>
  </w:num>
  <w:num w:numId="112">
    <w:abstractNumId w:val="23"/>
  </w:num>
  <w:num w:numId="113">
    <w:abstractNumId w:val="41"/>
    <w:lvlOverride w:ilvl="0">
      <w:startOverride w:val="1"/>
    </w:lvlOverride>
  </w:num>
  <w:num w:numId="114">
    <w:abstractNumId w:val="90"/>
  </w:num>
  <w:num w:numId="115">
    <w:abstractNumId w:val="90"/>
  </w:num>
  <w:num w:numId="116">
    <w:abstractNumId w:val="13"/>
  </w:num>
  <w:num w:numId="117">
    <w:abstractNumId w:val="26"/>
  </w:num>
  <w:num w:numId="118">
    <w:abstractNumId w:val="38"/>
  </w:num>
  <w:num w:numId="119">
    <w:abstractNumId w:val="0"/>
  </w:num>
  <w:num w:numId="120">
    <w:abstractNumId w:val="45"/>
  </w:num>
  <w:num w:numId="121">
    <w:abstractNumId w:val="3"/>
  </w:num>
  <w:num w:numId="122">
    <w:abstractNumId w:val="90"/>
  </w:num>
  <w:num w:numId="123">
    <w:abstractNumId w:val="90"/>
  </w:num>
  <w:num w:numId="124">
    <w:abstractNumId w:val="90"/>
  </w:num>
  <w:num w:numId="125">
    <w:abstractNumId w:val="90"/>
  </w:num>
  <w:num w:numId="126">
    <w:abstractNumId w:val="90"/>
  </w:num>
  <w:num w:numId="127">
    <w:abstractNumId w:val="90"/>
  </w:num>
  <w:num w:numId="128">
    <w:abstractNumId w:val="90"/>
  </w:num>
  <w:num w:numId="129">
    <w:abstractNumId w:val="41"/>
    <w:lvlOverride w:ilvl="0">
      <w:startOverride w:val="1"/>
    </w:lvlOverride>
  </w:num>
  <w:num w:numId="130">
    <w:abstractNumId w:val="41"/>
    <w:lvlOverride w:ilvl="0">
      <w:startOverride w:val="1"/>
    </w:lvlOverride>
  </w:num>
  <w:num w:numId="131">
    <w:abstractNumId w:val="41"/>
    <w:lvlOverride w:ilvl="0">
      <w:startOverride w:val="1"/>
    </w:lvlOverride>
  </w:num>
  <w:num w:numId="132">
    <w:abstractNumId w:val="41"/>
    <w:lvlOverride w:ilvl="0">
      <w:startOverride w:val="1"/>
    </w:lvlOverride>
  </w:num>
  <w:num w:numId="133">
    <w:abstractNumId w:val="41"/>
    <w:lvlOverride w:ilvl="0">
      <w:startOverride w:val="1"/>
    </w:lvlOverride>
  </w:num>
  <w:num w:numId="134">
    <w:abstractNumId w:val="41"/>
    <w:lvlOverride w:ilvl="0">
      <w:startOverride w:val="1"/>
    </w:lvlOverride>
  </w:num>
  <w:num w:numId="135">
    <w:abstractNumId w:val="41"/>
    <w:lvlOverride w:ilvl="0">
      <w:startOverride w:val="1"/>
    </w:lvlOverride>
  </w:num>
  <w:num w:numId="136">
    <w:abstractNumId w:val="90"/>
  </w:num>
  <w:num w:numId="137">
    <w:abstractNumId w:val="90"/>
  </w:num>
  <w:num w:numId="138">
    <w:abstractNumId w:val="41"/>
    <w:lvlOverride w:ilvl="0">
      <w:startOverride w:val="1"/>
    </w:lvlOverride>
  </w:num>
  <w:num w:numId="139">
    <w:abstractNumId w:val="57"/>
  </w:num>
  <w:num w:numId="140">
    <w:abstractNumId w:val="53"/>
  </w:num>
  <w:num w:numId="141">
    <w:abstractNumId w:val="41"/>
    <w:lvlOverride w:ilvl="0">
      <w:startOverride w:val="1"/>
    </w:lvlOverride>
  </w:num>
  <w:num w:numId="142">
    <w:abstractNumId w:val="5"/>
  </w:num>
  <w:num w:numId="143">
    <w:abstractNumId w:val="63"/>
  </w:num>
  <w:num w:numId="144">
    <w:abstractNumId w:val="41"/>
    <w:lvlOverride w:ilvl="0">
      <w:startOverride w:val="1"/>
    </w:lvlOverride>
  </w:num>
  <w:num w:numId="145">
    <w:abstractNumId w:val="41"/>
    <w:lvlOverride w:ilvl="0">
      <w:startOverride w:val="1"/>
    </w:lvlOverride>
  </w:num>
  <w:num w:numId="146">
    <w:abstractNumId w:val="28"/>
  </w:num>
  <w:num w:numId="147">
    <w:abstractNumId w:val="77"/>
  </w:num>
  <w:num w:numId="148">
    <w:abstractNumId w:val="76"/>
  </w:num>
  <w:num w:numId="149">
    <w:abstractNumId w:val="90"/>
  </w:num>
  <w:num w:numId="150">
    <w:abstractNumId w:val="90"/>
  </w:num>
  <w:num w:numId="151">
    <w:abstractNumId w:val="90"/>
  </w:num>
  <w:num w:numId="152">
    <w:abstractNumId w:val="90"/>
  </w:num>
  <w:num w:numId="153">
    <w:abstractNumId w:val="90"/>
  </w:num>
  <w:numIdMacAtCleanup w:val="1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jW2sDSzMDA0sjRW0lEKTi0uzszPAykwrgUAvUBkvCwAAAA="/>
  </w:docVars>
  <w:rsids>
    <w:rsidRoot w:val="00962154"/>
    <w:rsid w:val="00012F0A"/>
    <w:rsid w:val="00021E72"/>
    <w:rsid w:val="000225B0"/>
    <w:rsid w:val="000241E6"/>
    <w:rsid w:val="000268FC"/>
    <w:rsid w:val="00043E9E"/>
    <w:rsid w:val="00045264"/>
    <w:rsid w:val="0005256D"/>
    <w:rsid w:val="00052DBB"/>
    <w:rsid w:val="00056EBE"/>
    <w:rsid w:val="0005735B"/>
    <w:rsid w:val="00071D99"/>
    <w:rsid w:val="00073DF1"/>
    <w:rsid w:val="00077DB8"/>
    <w:rsid w:val="0008194E"/>
    <w:rsid w:val="00083FE3"/>
    <w:rsid w:val="000866F6"/>
    <w:rsid w:val="00086858"/>
    <w:rsid w:val="00086DF2"/>
    <w:rsid w:val="000949BA"/>
    <w:rsid w:val="000A1109"/>
    <w:rsid w:val="000A3B2A"/>
    <w:rsid w:val="000A4CCA"/>
    <w:rsid w:val="000B0D19"/>
    <w:rsid w:val="000B1710"/>
    <w:rsid w:val="000B2CB4"/>
    <w:rsid w:val="000B353A"/>
    <w:rsid w:val="000B7576"/>
    <w:rsid w:val="000C377E"/>
    <w:rsid w:val="000C4092"/>
    <w:rsid w:val="000D0B9F"/>
    <w:rsid w:val="000D0D4A"/>
    <w:rsid w:val="000D309B"/>
    <w:rsid w:val="000D436A"/>
    <w:rsid w:val="000F1CD4"/>
    <w:rsid w:val="000F2502"/>
    <w:rsid w:val="000F394A"/>
    <w:rsid w:val="000F3C9C"/>
    <w:rsid w:val="00102A2C"/>
    <w:rsid w:val="00103129"/>
    <w:rsid w:val="0011492C"/>
    <w:rsid w:val="00121D31"/>
    <w:rsid w:val="0012456D"/>
    <w:rsid w:val="001257BB"/>
    <w:rsid w:val="001338AE"/>
    <w:rsid w:val="00144C63"/>
    <w:rsid w:val="001602DD"/>
    <w:rsid w:val="0016057F"/>
    <w:rsid w:val="0017724B"/>
    <w:rsid w:val="00177AB2"/>
    <w:rsid w:val="0019082A"/>
    <w:rsid w:val="00190E2B"/>
    <w:rsid w:val="00191B52"/>
    <w:rsid w:val="0019325A"/>
    <w:rsid w:val="001A5F47"/>
    <w:rsid w:val="001A6D0A"/>
    <w:rsid w:val="001A77A0"/>
    <w:rsid w:val="001A77BC"/>
    <w:rsid w:val="001B1231"/>
    <w:rsid w:val="001B13B6"/>
    <w:rsid w:val="001B3190"/>
    <w:rsid w:val="001C097A"/>
    <w:rsid w:val="001C6EBF"/>
    <w:rsid w:val="001D189B"/>
    <w:rsid w:val="001D686F"/>
    <w:rsid w:val="001D7371"/>
    <w:rsid w:val="001E11A0"/>
    <w:rsid w:val="001E77B0"/>
    <w:rsid w:val="001F014B"/>
    <w:rsid w:val="001F47F3"/>
    <w:rsid w:val="001F5442"/>
    <w:rsid w:val="00201F88"/>
    <w:rsid w:val="00202976"/>
    <w:rsid w:val="0021173D"/>
    <w:rsid w:val="00214DC2"/>
    <w:rsid w:val="00221AEF"/>
    <w:rsid w:val="00225E4B"/>
    <w:rsid w:val="00227BAE"/>
    <w:rsid w:val="00230469"/>
    <w:rsid w:val="0024023C"/>
    <w:rsid w:val="00247C34"/>
    <w:rsid w:val="00250C21"/>
    <w:rsid w:val="00256FA8"/>
    <w:rsid w:val="00264FBB"/>
    <w:rsid w:val="00272709"/>
    <w:rsid w:val="00275DE4"/>
    <w:rsid w:val="0028067E"/>
    <w:rsid w:val="00281EB1"/>
    <w:rsid w:val="002861A7"/>
    <w:rsid w:val="002A27F3"/>
    <w:rsid w:val="002A3DF6"/>
    <w:rsid w:val="002A65C9"/>
    <w:rsid w:val="002B64F3"/>
    <w:rsid w:val="002C4D13"/>
    <w:rsid w:val="002D1B8C"/>
    <w:rsid w:val="002D4DC1"/>
    <w:rsid w:val="002D573B"/>
    <w:rsid w:val="002E19EB"/>
    <w:rsid w:val="002F22DE"/>
    <w:rsid w:val="002F3164"/>
    <w:rsid w:val="003014D8"/>
    <w:rsid w:val="00315DAB"/>
    <w:rsid w:val="003227C6"/>
    <w:rsid w:val="0032597D"/>
    <w:rsid w:val="00333D50"/>
    <w:rsid w:val="00335FE1"/>
    <w:rsid w:val="00341E84"/>
    <w:rsid w:val="00343B85"/>
    <w:rsid w:val="003465EC"/>
    <w:rsid w:val="00351375"/>
    <w:rsid w:val="0036031C"/>
    <w:rsid w:val="00361B7A"/>
    <w:rsid w:val="00366A96"/>
    <w:rsid w:val="003737ED"/>
    <w:rsid w:val="00376BDC"/>
    <w:rsid w:val="00385CA5"/>
    <w:rsid w:val="003875F0"/>
    <w:rsid w:val="00387AF1"/>
    <w:rsid w:val="003A126A"/>
    <w:rsid w:val="003A1BE4"/>
    <w:rsid w:val="003A36AC"/>
    <w:rsid w:val="003B3B12"/>
    <w:rsid w:val="003B50B7"/>
    <w:rsid w:val="003B5622"/>
    <w:rsid w:val="003B6D84"/>
    <w:rsid w:val="003C5A82"/>
    <w:rsid w:val="003D20E8"/>
    <w:rsid w:val="003D3F6F"/>
    <w:rsid w:val="003D4F38"/>
    <w:rsid w:val="003E201F"/>
    <w:rsid w:val="003E4570"/>
    <w:rsid w:val="003E4EDC"/>
    <w:rsid w:val="003E696A"/>
    <w:rsid w:val="003F3C59"/>
    <w:rsid w:val="003F4423"/>
    <w:rsid w:val="003F513E"/>
    <w:rsid w:val="00400803"/>
    <w:rsid w:val="0041585F"/>
    <w:rsid w:val="004161DC"/>
    <w:rsid w:val="004212D8"/>
    <w:rsid w:val="00425D37"/>
    <w:rsid w:val="00426702"/>
    <w:rsid w:val="0043154C"/>
    <w:rsid w:val="004326D4"/>
    <w:rsid w:val="00432928"/>
    <w:rsid w:val="00432B4E"/>
    <w:rsid w:val="0044076B"/>
    <w:rsid w:val="00441565"/>
    <w:rsid w:val="00443446"/>
    <w:rsid w:val="004476D4"/>
    <w:rsid w:val="00451156"/>
    <w:rsid w:val="00455780"/>
    <w:rsid w:val="00473859"/>
    <w:rsid w:val="00474318"/>
    <w:rsid w:val="00484005"/>
    <w:rsid w:val="004845A2"/>
    <w:rsid w:val="004908B8"/>
    <w:rsid w:val="004967A0"/>
    <w:rsid w:val="004A516D"/>
    <w:rsid w:val="004B18A6"/>
    <w:rsid w:val="004B3614"/>
    <w:rsid w:val="004B6DCD"/>
    <w:rsid w:val="004C1294"/>
    <w:rsid w:val="004C50E0"/>
    <w:rsid w:val="004C65A8"/>
    <w:rsid w:val="004D029A"/>
    <w:rsid w:val="004D629B"/>
    <w:rsid w:val="004E1575"/>
    <w:rsid w:val="004E1F47"/>
    <w:rsid w:val="004E3D61"/>
    <w:rsid w:val="004F1297"/>
    <w:rsid w:val="004F4899"/>
    <w:rsid w:val="004F5240"/>
    <w:rsid w:val="004F735B"/>
    <w:rsid w:val="005015F5"/>
    <w:rsid w:val="0050251D"/>
    <w:rsid w:val="00503889"/>
    <w:rsid w:val="005053A2"/>
    <w:rsid w:val="00505482"/>
    <w:rsid w:val="0051020A"/>
    <w:rsid w:val="00511ECC"/>
    <w:rsid w:val="00515315"/>
    <w:rsid w:val="005200AE"/>
    <w:rsid w:val="00530870"/>
    <w:rsid w:val="0053144B"/>
    <w:rsid w:val="00531F0A"/>
    <w:rsid w:val="00533FAD"/>
    <w:rsid w:val="00535073"/>
    <w:rsid w:val="005376EA"/>
    <w:rsid w:val="00551540"/>
    <w:rsid w:val="00552583"/>
    <w:rsid w:val="00554FCA"/>
    <w:rsid w:val="00557ADF"/>
    <w:rsid w:val="00561BA3"/>
    <w:rsid w:val="00564170"/>
    <w:rsid w:val="00571807"/>
    <w:rsid w:val="00575CF9"/>
    <w:rsid w:val="00594C93"/>
    <w:rsid w:val="005A2D36"/>
    <w:rsid w:val="005A3B49"/>
    <w:rsid w:val="005B0AF6"/>
    <w:rsid w:val="005C583E"/>
    <w:rsid w:val="005C6BEA"/>
    <w:rsid w:val="005C7B27"/>
    <w:rsid w:val="005D0CA4"/>
    <w:rsid w:val="005D68D7"/>
    <w:rsid w:val="005E7D2D"/>
    <w:rsid w:val="006010BB"/>
    <w:rsid w:val="00605086"/>
    <w:rsid w:val="00613D55"/>
    <w:rsid w:val="00615335"/>
    <w:rsid w:val="006203FE"/>
    <w:rsid w:val="00630DE0"/>
    <w:rsid w:val="00631E7F"/>
    <w:rsid w:val="00632490"/>
    <w:rsid w:val="006368F9"/>
    <w:rsid w:val="0066583B"/>
    <w:rsid w:val="00666A06"/>
    <w:rsid w:val="00667462"/>
    <w:rsid w:val="0067124F"/>
    <w:rsid w:val="00684228"/>
    <w:rsid w:val="00687C30"/>
    <w:rsid w:val="00691229"/>
    <w:rsid w:val="00697106"/>
    <w:rsid w:val="006B2E5C"/>
    <w:rsid w:val="006B3430"/>
    <w:rsid w:val="006B3476"/>
    <w:rsid w:val="006C2224"/>
    <w:rsid w:val="006C3B0C"/>
    <w:rsid w:val="006C3C25"/>
    <w:rsid w:val="006C417B"/>
    <w:rsid w:val="006D07C2"/>
    <w:rsid w:val="006D4357"/>
    <w:rsid w:val="006D6B85"/>
    <w:rsid w:val="006D7948"/>
    <w:rsid w:val="006E181F"/>
    <w:rsid w:val="006E46DC"/>
    <w:rsid w:val="006E566D"/>
    <w:rsid w:val="006E6248"/>
    <w:rsid w:val="006E73BF"/>
    <w:rsid w:val="006E766D"/>
    <w:rsid w:val="006E7CFB"/>
    <w:rsid w:val="006F2D12"/>
    <w:rsid w:val="006F5DF3"/>
    <w:rsid w:val="006F6809"/>
    <w:rsid w:val="0070031F"/>
    <w:rsid w:val="007043F2"/>
    <w:rsid w:val="00706FDA"/>
    <w:rsid w:val="00710235"/>
    <w:rsid w:val="0071106A"/>
    <w:rsid w:val="007113AD"/>
    <w:rsid w:val="00713F71"/>
    <w:rsid w:val="0071465D"/>
    <w:rsid w:val="007158B4"/>
    <w:rsid w:val="0071785A"/>
    <w:rsid w:val="00722BC7"/>
    <w:rsid w:val="00730CE2"/>
    <w:rsid w:val="007455EF"/>
    <w:rsid w:val="00750D69"/>
    <w:rsid w:val="0076083D"/>
    <w:rsid w:val="00763FB0"/>
    <w:rsid w:val="00766F88"/>
    <w:rsid w:val="00767720"/>
    <w:rsid w:val="0077065D"/>
    <w:rsid w:val="0077116A"/>
    <w:rsid w:val="00771CB6"/>
    <w:rsid w:val="007824B9"/>
    <w:rsid w:val="007830C2"/>
    <w:rsid w:val="007839D8"/>
    <w:rsid w:val="00785DEE"/>
    <w:rsid w:val="00793727"/>
    <w:rsid w:val="00796818"/>
    <w:rsid w:val="00797705"/>
    <w:rsid w:val="007A168E"/>
    <w:rsid w:val="007A1A48"/>
    <w:rsid w:val="007A390A"/>
    <w:rsid w:val="007A4B5A"/>
    <w:rsid w:val="007B1221"/>
    <w:rsid w:val="007B7B92"/>
    <w:rsid w:val="007C0991"/>
    <w:rsid w:val="007E622D"/>
    <w:rsid w:val="007F1042"/>
    <w:rsid w:val="00802C55"/>
    <w:rsid w:val="00810F5C"/>
    <w:rsid w:val="00817608"/>
    <w:rsid w:val="008223B1"/>
    <w:rsid w:val="00825013"/>
    <w:rsid w:val="00827D0F"/>
    <w:rsid w:val="00832FA8"/>
    <w:rsid w:val="00844213"/>
    <w:rsid w:val="00854BBB"/>
    <w:rsid w:val="00865030"/>
    <w:rsid w:val="00872C11"/>
    <w:rsid w:val="00875A19"/>
    <w:rsid w:val="00882DEF"/>
    <w:rsid w:val="00887DC3"/>
    <w:rsid w:val="00890058"/>
    <w:rsid w:val="008905B8"/>
    <w:rsid w:val="00890DA2"/>
    <w:rsid w:val="008917F4"/>
    <w:rsid w:val="008924B3"/>
    <w:rsid w:val="00892F95"/>
    <w:rsid w:val="0089572E"/>
    <w:rsid w:val="00895C0F"/>
    <w:rsid w:val="00897DA2"/>
    <w:rsid w:val="008A038B"/>
    <w:rsid w:val="008A1DA9"/>
    <w:rsid w:val="008B2ED5"/>
    <w:rsid w:val="008B3714"/>
    <w:rsid w:val="008B400E"/>
    <w:rsid w:val="008B4A2B"/>
    <w:rsid w:val="008C0C54"/>
    <w:rsid w:val="008C1EE6"/>
    <w:rsid w:val="008C2921"/>
    <w:rsid w:val="008C2941"/>
    <w:rsid w:val="008D05BD"/>
    <w:rsid w:val="008D35B7"/>
    <w:rsid w:val="008D5023"/>
    <w:rsid w:val="008D5ABA"/>
    <w:rsid w:val="008E05A3"/>
    <w:rsid w:val="008F2B10"/>
    <w:rsid w:val="009010B6"/>
    <w:rsid w:val="00901BC0"/>
    <w:rsid w:val="00901DCF"/>
    <w:rsid w:val="009227EF"/>
    <w:rsid w:val="00932770"/>
    <w:rsid w:val="00932E3A"/>
    <w:rsid w:val="0093566F"/>
    <w:rsid w:val="00936762"/>
    <w:rsid w:val="009424E2"/>
    <w:rsid w:val="0094367F"/>
    <w:rsid w:val="00944735"/>
    <w:rsid w:val="00947354"/>
    <w:rsid w:val="00951328"/>
    <w:rsid w:val="00956BA5"/>
    <w:rsid w:val="00960088"/>
    <w:rsid w:val="00960B89"/>
    <w:rsid w:val="00962154"/>
    <w:rsid w:val="009645FC"/>
    <w:rsid w:val="009659EA"/>
    <w:rsid w:val="00966981"/>
    <w:rsid w:val="0096771A"/>
    <w:rsid w:val="00972F07"/>
    <w:rsid w:val="009740CA"/>
    <w:rsid w:val="009910EC"/>
    <w:rsid w:val="0099228E"/>
    <w:rsid w:val="00992373"/>
    <w:rsid w:val="00995A0D"/>
    <w:rsid w:val="009A57DD"/>
    <w:rsid w:val="009B2BD2"/>
    <w:rsid w:val="009B4DD4"/>
    <w:rsid w:val="009B765B"/>
    <w:rsid w:val="009B788A"/>
    <w:rsid w:val="009B7CD1"/>
    <w:rsid w:val="009C0B57"/>
    <w:rsid w:val="009C1C56"/>
    <w:rsid w:val="009C7ECD"/>
    <w:rsid w:val="009D3810"/>
    <w:rsid w:val="009D38E4"/>
    <w:rsid w:val="009E415B"/>
    <w:rsid w:val="009E6D1A"/>
    <w:rsid w:val="009F2AFC"/>
    <w:rsid w:val="009F2C27"/>
    <w:rsid w:val="009F5378"/>
    <w:rsid w:val="009F5B0A"/>
    <w:rsid w:val="00A0032E"/>
    <w:rsid w:val="00A010CA"/>
    <w:rsid w:val="00A0210F"/>
    <w:rsid w:val="00A02F5B"/>
    <w:rsid w:val="00A0313A"/>
    <w:rsid w:val="00A03809"/>
    <w:rsid w:val="00A03B94"/>
    <w:rsid w:val="00A17386"/>
    <w:rsid w:val="00A3161C"/>
    <w:rsid w:val="00A32382"/>
    <w:rsid w:val="00A527A6"/>
    <w:rsid w:val="00A6044D"/>
    <w:rsid w:val="00A62005"/>
    <w:rsid w:val="00A66A49"/>
    <w:rsid w:val="00A70FD8"/>
    <w:rsid w:val="00A71D97"/>
    <w:rsid w:val="00A71FC2"/>
    <w:rsid w:val="00A777C1"/>
    <w:rsid w:val="00A77B05"/>
    <w:rsid w:val="00A8312E"/>
    <w:rsid w:val="00A86400"/>
    <w:rsid w:val="00AA0574"/>
    <w:rsid w:val="00AA319E"/>
    <w:rsid w:val="00AB39BA"/>
    <w:rsid w:val="00AB4687"/>
    <w:rsid w:val="00AC1826"/>
    <w:rsid w:val="00AC40E1"/>
    <w:rsid w:val="00AC6D18"/>
    <w:rsid w:val="00AD2C5C"/>
    <w:rsid w:val="00AE5137"/>
    <w:rsid w:val="00AF56D3"/>
    <w:rsid w:val="00AF5F67"/>
    <w:rsid w:val="00AF7588"/>
    <w:rsid w:val="00B005C4"/>
    <w:rsid w:val="00B013EE"/>
    <w:rsid w:val="00B111C7"/>
    <w:rsid w:val="00B17BB8"/>
    <w:rsid w:val="00B20476"/>
    <w:rsid w:val="00B20B95"/>
    <w:rsid w:val="00B23DF3"/>
    <w:rsid w:val="00B27C98"/>
    <w:rsid w:val="00B32452"/>
    <w:rsid w:val="00B35A06"/>
    <w:rsid w:val="00B41535"/>
    <w:rsid w:val="00B44324"/>
    <w:rsid w:val="00B44F50"/>
    <w:rsid w:val="00B47F3C"/>
    <w:rsid w:val="00B529A2"/>
    <w:rsid w:val="00B57B3B"/>
    <w:rsid w:val="00B62379"/>
    <w:rsid w:val="00B63C76"/>
    <w:rsid w:val="00B65150"/>
    <w:rsid w:val="00B72CCA"/>
    <w:rsid w:val="00B822F0"/>
    <w:rsid w:val="00B83741"/>
    <w:rsid w:val="00B902E8"/>
    <w:rsid w:val="00B908BF"/>
    <w:rsid w:val="00B90936"/>
    <w:rsid w:val="00BA2028"/>
    <w:rsid w:val="00BA6653"/>
    <w:rsid w:val="00BB0EEE"/>
    <w:rsid w:val="00BB33EE"/>
    <w:rsid w:val="00BB3CEA"/>
    <w:rsid w:val="00BB4AC8"/>
    <w:rsid w:val="00BB4BFD"/>
    <w:rsid w:val="00BB5662"/>
    <w:rsid w:val="00BC76F3"/>
    <w:rsid w:val="00BD2E4B"/>
    <w:rsid w:val="00BE30D6"/>
    <w:rsid w:val="00BE46BE"/>
    <w:rsid w:val="00BE4E60"/>
    <w:rsid w:val="00BE6240"/>
    <w:rsid w:val="00BF4C49"/>
    <w:rsid w:val="00BF5630"/>
    <w:rsid w:val="00BF5F36"/>
    <w:rsid w:val="00C0216F"/>
    <w:rsid w:val="00C02F6E"/>
    <w:rsid w:val="00C10D51"/>
    <w:rsid w:val="00C1175A"/>
    <w:rsid w:val="00C13C0E"/>
    <w:rsid w:val="00C14BB1"/>
    <w:rsid w:val="00C151A7"/>
    <w:rsid w:val="00C15C13"/>
    <w:rsid w:val="00C17F5B"/>
    <w:rsid w:val="00C2286E"/>
    <w:rsid w:val="00C2374F"/>
    <w:rsid w:val="00C26936"/>
    <w:rsid w:val="00C3017C"/>
    <w:rsid w:val="00C308E7"/>
    <w:rsid w:val="00C3135C"/>
    <w:rsid w:val="00C34210"/>
    <w:rsid w:val="00C43009"/>
    <w:rsid w:val="00C52E8B"/>
    <w:rsid w:val="00C61F05"/>
    <w:rsid w:val="00C71F0A"/>
    <w:rsid w:val="00C72186"/>
    <w:rsid w:val="00CA1E2C"/>
    <w:rsid w:val="00CA43EA"/>
    <w:rsid w:val="00CC33CA"/>
    <w:rsid w:val="00CC37B0"/>
    <w:rsid w:val="00CC7B1C"/>
    <w:rsid w:val="00CD719C"/>
    <w:rsid w:val="00CD752C"/>
    <w:rsid w:val="00CF1E8E"/>
    <w:rsid w:val="00CF4742"/>
    <w:rsid w:val="00CF4B27"/>
    <w:rsid w:val="00CF51ED"/>
    <w:rsid w:val="00CF66CF"/>
    <w:rsid w:val="00D025F8"/>
    <w:rsid w:val="00D10107"/>
    <w:rsid w:val="00D1528D"/>
    <w:rsid w:val="00D16F7A"/>
    <w:rsid w:val="00D20947"/>
    <w:rsid w:val="00D21CD9"/>
    <w:rsid w:val="00D32D1D"/>
    <w:rsid w:val="00D32DD7"/>
    <w:rsid w:val="00D40712"/>
    <w:rsid w:val="00D444AD"/>
    <w:rsid w:val="00D44C36"/>
    <w:rsid w:val="00D55F5A"/>
    <w:rsid w:val="00D6410E"/>
    <w:rsid w:val="00D730BF"/>
    <w:rsid w:val="00D74D09"/>
    <w:rsid w:val="00D84378"/>
    <w:rsid w:val="00D8628D"/>
    <w:rsid w:val="00D86521"/>
    <w:rsid w:val="00D877E0"/>
    <w:rsid w:val="00D9092F"/>
    <w:rsid w:val="00D90E87"/>
    <w:rsid w:val="00D91FC5"/>
    <w:rsid w:val="00D92265"/>
    <w:rsid w:val="00D9227A"/>
    <w:rsid w:val="00DA0A63"/>
    <w:rsid w:val="00DB59D8"/>
    <w:rsid w:val="00DB6DE4"/>
    <w:rsid w:val="00DC3506"/>
    <w:rsid w:val="00DC4F21"/>
    <w:rsid w:val="00DC78A8"/>
    <w:rsid w:val="00DD4517"/>
    <w:rsid w:val="00DD79E0"/>
    <w:rsid w:val="00DE08EE"/>
    <w:rsid w:val="00DE1967"/>
    <w:rsid w:val="00DE2589"/>
    <w:rsid w:val="00DE26A1"/>
    <w:rsid w:val="00DE67CD"/>
    <w:rsid w:val="00DF27A5"/>
    <w:rsid w:val="00DF354A"/>
    <w:rsid w:val="00DF4BE5"/>
    <w:rsid w:val="00DF7DA1"/>
    <w:rsid w:val="00E03547"/>
    <w:rsid w:val="00E103BE"/>
    <w:rsid w:val="00E13138"/>
    <w:rsid w:val="00E16636"/>
    <w:rsid w:val="00E20C49"/>
    <w:rsid w:val="00E21AA3"/>
    <w:rsid w:val="00E30461"/>
    <w:rsid w:val="00E40B87"/>
    <w:rsid w:val="00E4376A"/>
    <w:rsid w:val="00E43E47"/>
    <w:rsid w:val="00E5038B"/>
    <w:rsid w:val="00E51D0A"/>
    <w:rsid w:val="00E52AF8"/>
    <w:rsid w:val="00E52D6F"/>
    <w:rsid w:val="00E530BA"/>
    <w:rsid w:val="00E62771"/>
    <w:rsid w:val="00E72877"/>
    <w:rsid w:val="00E756FB"/>
    <w:rsid w:val="00E75A2A"/>
    <w:rsid w:val="00E76C51"/>
    <w:rsid w:val="00E81D34"/>
    <w:rsid w:val="00E82A5C"/>
    <w:rsid w:val="00E86214"/>
    <w:rsid w:val="00E960EB"/>
    <w:rsid w:val="00E96898"/>
    <w:rsid w:val="00E97740"/>
    <w:rsid w:val="00EA2600"/>
    <w:rsid w:val="00EA4712"/>
    <w:rsid w:val="00EA6B44"/>
    <w:rsid w:val="00EB02AE"/>
    <w:rsid w:val="00EB2FB7"/>
    <w:rsid w:val="00EB4E8C"/>
    <w:rsid w:val="00EC0F5E"/>
    <w:rsid w:val="00EC24CF"/>
    <w:rsid w:val="00ED0C1C"/>
    <w:rsid w:val="00ED654B"/>
    <w:rsid w:val="00EE0A1C"/>
    <w:rsid w:val="00EE1177"/>
    <w:rsid w:val="00EE198E"/>
    <w:rsid w:val="00EE4DDF"/>
    <w:rsid w:val="00EE6D6D"/>
    <w:rsid w:val="00EF48C9"/>
    <w:rsid w:val="00F1299B"/>
    <w:rsid w:val="00F1589A"/>
    <w:rsid w:val="00F16BCB"/>
    <w:rsid w:val="00F25C0D"/>
    <w:rsid w:val="00F3419F"/>
    <w:rsid w:val="00F50B26"/>
    <w:rsid w:val="00F56EF7"/>
    <w:rsid w:val="00F57C67"/>
    <w:rsid w:val="00F60A8E"/>
    <w:rsid w:val="00F61348"/>
    <w:rsid w:val="00F62875"/>
    <w:rsid w:val="00F66BBF"/>
    <w:rsid w:val="00F73C13"/>
    <w:rsid w:val="00F73EBA"/>
    <w:rsid w:val="00F760D4"/>
    <w:rsid w:val="00F77731"/>
    <w:rsid w:val="00F847EC"/>
    <w:rsid w:val="00F907D5"/>
    <w:rsid w:val="00F95320"/>
    <w:rsid w:val="00FA2B82"/>
    <w:rsid w:val="00FA514D"/>
    <w:rsid w:val="00FA780B"/>
    <w:rsid w:val="00FB7917"/>
    <w:rsid w:val="00FC07E1"/>
    <w:rsid w:val="00FC15AA"/>
    <w:rsid w:val="00FC49B8"/>
    <w:rsid w:val="00FD2146"/>
    <w:rsid w:val="00FD4E4D"/>
    <w:rsid w:val="00FD5986"/>
    <w:rsid w:val="00FD73A6"/>
    <w:rsid w:val="00FE1581"/>
    <w:rsid w:val="00FE1D8A"/>
    <w:rsid w:val="00FE22AA"/>
    <w:rsid w:val="00FE3607"/>
    <w:rsid w:val="00FE7165"/>
    <w:rsid w:val="00FF3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A1794F"/>
  <w15:docId w15:val="{DF3022BC-24DB-42D6-875B-EF5C6B723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899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rsid w:val="00561BA3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561B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7791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B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5500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1BA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7791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4F48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F4899"/>
  </w:style>
  <w:style w:type="paragraph" w:styleId="Header">
    <w:name w:val="header"/>
    <w:basedOn w:val="Normal"/>
    <w:link w:val="HeaderChar"/>
    <w:uiPriority w:val="99"/>
    <w:unhideWhenUsed/>
    <w:rsid w:val="00561B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1BA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61B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1BA3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B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BA3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61BA3"/>
    <w:pPr>
      <w:spacing w:before="100" w:beforeAutospacing="1" w:after="100" w:afterAutospacing="1"/>
    </w:pPr>
  </w:style>
  <w:style w:type="character" w:customStyle="1" w:styleId="apple-style-span">
    <w:name w:val="apple-style-span"/>
    <w:basedOn w:val="DefaultParagraphFont"/>
    <w:rsid w:val="00561BA3"/>
  </w:style>
  <w:style w:type="character" w:customStyle="1" w:styleId="Heading1Char">
    <w:name w:val="Heading 1 Char"/>
    <w:basedOn w:val="DefaultParagraphFont"/>
    <w:link w:val="Heading1"/>
    <w:uiPriority w:val="9"/>
    <w:rsid w:val="00561BA3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561BA3"/>
    <w:pPr>
      <w:ind w:left="720"/>
      <w:contextualSpacing/>
    </w:pPr>
  </w:style>
  <w:style w:type="paragraph" w:customStyle="1" w:styleId="Default">
    <w:name w:val="Default"/>
    <w:rsid w:val="00561BA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561BA3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61BA3"/>
    <w:rPr>
      <w:rFonts w:ascii="Trebuchet MS" w:hAnsi="Trebuchet MS"/>
      <w:color w:val="4BA21C"/>
      <w:sz w:val="22"/>
      <w:u w:val="single"/>
    </w:rPr>
  </w:style>
  <w:style w:type="paragraph" w:customStyle="1" w:styleId="IMTitle">
    <w:name w:val="IM Title"/>
    <w:basedOn w:val="NoSpacing"/>
    <w:link w:val="IMTitleChar"/>
    <w:qFormat/>
    <w:rsid w:val="00561BA3"/>
    <w:pPr>
      <w:spacing w:before="240" w:after="240" w:line="276" w:lineRule="auto"/>
    </w:pPr>
    <w:rPr>
      <w:rFonts w:ascii="Trebuchet MS" w:hAnsi="Trebuchet MS"/>
      <w:b/>
      <w:color w:val="4BA21C"/>
      <w:sz w:val="28"/>
      <w:szCs w:val="28"/>
    </w:rPr>
  </w:style>
  <w:style w:type="character" w:customStyle="1" w:styleId="IMTitleChar">
    <w:name w:val="IM Title Char"/>
    <w:basedOn w:val="DefaultParagraphFont"/>
    <w:link w:val="IMTitle"/>
    <w:rsid w:val="00561BA3"/>
    <w:rPr>
      <w:rFonts w:ascii="Trebuchet MS" w:eastAsia="Calibri" w:hAnsi="Trebuchet MS" w:cs="Times New Roman"/>
      <w:b/>
      <w:color w:val="4BA21C"/>
      <w:sz w:val="28"/>
      <w:szCs w:val="28"/>
    </w:rPr>
  </w:style>
  <w:style w:type="paragraph" w:customStyle="1" w:styleId="IMSubtitle">
    <w:name w:val="IM Subtitle"/>
    <w:basedOn w:val="NoSpacing"/>
    <w:link w:val="IMSubtitleChar"/>
    <w:qFormat/>
    <w:rsid w:val="00561BA3"/>
    <w:pPr>
      <w:spacing w:before="240" w:after="240" w:line="276" w:lineRule="auto"/>
      <w:ind w:left="578" w:hanging="578"/>
    </w:pPr>
    <w:rPr>
      <w:rFonts w:ascii="Trebuchet MS" w:hAnsi="Trebuchet MS"/>
      <w:b/>
      <w:color w:val="5C5C5C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61BA3"/>
    <w:rPr>
      <w:rFonts w:ascii="Calibri" w:eastAsia="Calibri" w:hAnsi="Calibri" w:cs="Times New Roman"/>
    </w:rPr>
  </w:style>
  <w:style w:type="paragraph" w:customStyle="1" w:styleId="IMText">
    <w:name w:val="IM Text"/>
    <w:basedOn w:val="NoSpacing"/>
    <w:link w:val="IMTextChar"/>
    <w:qFormat/>
    <w:rsid w:val="00561BA3"/>
    <w:pPr>
      <w:spacing w:after="200"/>
      <w:ind w:left="425"/>
      <w:jc w:val="both"/>
    </w:pPr>
    <w:rPr>
      <w:rFonts w:ascii="Trebuchet MS" w:hAnsi="Trebuchet MS"/>
      <w:color w:val="5C5C5C"/>
      <w:sz w:val="20"/>
      <w:szCs w:val="21"/>
    </w:rPr>
  </w:style>
  <w:style w:type="character" w:customStyle="1" w:styleId="IMSubtitleChar">
    <w:name w:val="IM Subtitle Char"/>
    <w:basedOn w:val="NoSpacingChar"/>
    <w:link w:val="IMSubtitle"/>
    <w:rsid w:val="00561BA3"/>
    <w:rPr>
      <w:rFonts w:ascii="Trebuchet MS" w:eastAsia="Calibri" w:hAnsi="Trebuchet MS" w:cs="Times New Roman"/>
      <w:b/>
      <w:color w:val="5C5C5C"/>
      <w:sz w:val="24"/>
      <w:szCs w:val="24"/>
    </w:rPr>
  </w:style>
  <w:style w:type="character" w:customStyle="1" w:styleId="IMTextChar">
    <w:name w:val="IM Text Char"/>
    <w:basedOn w:val="NoSpacingChar"/>
    <w:link w:val="IMText"/>
    <w:rsid w:val="00561BA3"/>
    <w:rPr>
      <w:rFonts w:ascii="Trebuchet MS" w:eastAsia="Calibri" w:hAnsi="Trebuchet MS" w:cs="Times New Roman"/>
      <w:color w:val="5C5C5C"/>
      <w:sz w:val="20"/>
      <w:szCs w:val="21"/>
    </w:rPr>
  </w:style>
  <w:style w:type="paragraph" w:customStyle="1" w:styleId="IMBullet1stLevel">
    <w:name w:val="IM Bullet 1st Level"/>
    <w:basedOn w:val="ListParagraph"/>
    <w:link w:val="IMBullet1stLevelChar"/>
    <w:qFormat/>
    <w:rsid w:val="00561BA3"/>
    <w:pPr>
      <w:numPr>
        <w:numId w:val="19"/>
      </w:numPr>
      <w:jc w:val="both"/>
    </w:pPr>
    <w:rPr>
      <w:rFonts w:ascii="Trebuchet MS" w:hAnsi="Trebuchet MS"/>
      <w:color w:val="5C5C5C"/>
      <w:sz w:val="20"/>
    </w:rPr>
  </w:style>
  <w:style w:type="paragraph" w:customStyle="1" w:styleId="IMBullet2Level">
    <w:name w:val="IM Bullet 2 Level"/>
    <w:basedOn w:val="IMBullet1stLevel"/>
    <w:link w:val="IMBullet2LevelChar"/>
    <w:qFormat/>
    <w:rsid w:val="00561BA3"/>
    <w:pPr>
      <w:numPr>
        <w:ilvl w:val="1"/>
      </w:numPr>
    </w:pPr>
    <w:rPr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61BA3"/>
    <w:rPr>
      <w:rFonts w:ascii="Calibri" w:eastAsia="Calibri" w:hAnsi="Calibri" w:cs="Times New Roman"/>
    </w:rPr>
  </w:style>
  <w:style w:type="character" w:customStyle="1" w:styleId="IMBullet1stLevelChar">
    <w:name w:val="IM Bullet 1st Level Char"/>
    <w:basedOn w:val="ListParagraphChar"/>
    <w:link w:val="IMBullet1stLevel"/>
    <w:rsid w:val="00561BA3"/>
    <w:rPr>
      <w:rFonts w:ascii="Trebuchet MS" w:eastAsia="Calibri" w:hAnsi="Trebuchet MS" w:cs="Times New Roman"/>
      <w:color w:val="5C5C5C"/>
      <w:sz w:val="20"/>
    </w:rPr>
  </w:style>
  <w:style w:type="paragraph" w:customStyle="1" w:styleId="IMBullet3Level">
    <w:name w:val="IM Bullet 3 Level"/>
    <w:basedOn w:val="IMBullet2Level"/>
    <w:link w:val="IMBullet3LevelChar"/>
    <w:rsid w:val="00561BA3"/>
    <w:pPr>
      <w:numPr>
        <w:ilvl w:val="0"/>
        <w:numId w:val="0"/>
      </w:numPr>
    </w:pPr>
  </w:style>
  <w:style w:type="character" w:customStyle="1" w:styleId="IMBullet2LevelChar">
    <w:name w:val="IM Bullet 2 Level Char"/>
    <w:basedOn w:val="IMBullet1stLevelChar"/>
    <w:link w:val="IMBullet2Level"/>
    <w:rsid w:val="00561BA3"/>
    <w:rPr>
      <w:rFonts w:ascii="Trebuchet MS" w:eastAsia="Calibri" w:hAnsi="Trebuchet MS" w:cs="Times New Roman"/>
      <w:color w:val="5C5C5C"/>
      <w:sz w:val="20"/>
      <w:szCs w:val="20"/>
    </w:rPr>
  </w:style>
  <w:style w:type="character" w:customStyle="1" w:styleId="IMBullet3LevelChar">
    <w:name w:val="IM Bullet 3 Level Char"/>
    <w:basedOn w:val="IMBullet2LevelChar"/>
    <w:link w:val="IMBullet3Level"/>
    <w:rsid w:val="00561BA3"/>
    <w:rPr>
      <w:rFonts w:ascii="Trebuchet MS" w:eastAsia="Calibri" w:hAnsi="Trebuchet MS" w:cs="Times New Roman"/>
      <w:color w:val="5C5C5C"/>
      <w:sz w:val="20"/>
      <w:szCs w:val="20"/>
    </w:rPr>
  </w:style>
  <w:style w:type="table" w:styleId="TableGrid">
    <w:name w:val="Table Grid"/>
    <w:basedOn w:val="TableNormal"/>
    <w:rsid w:val="00561B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1">
    <w:name w:val="Grid Table 2 - Accent 31"/>
    <w:basedOn w:val="TableNormal"/>
    <w:uiPriority w:val="47"/>
    <w:rsid w:val="00561BA3"/>
    <w:pPr>
      <w:spacing w:after="0" w:line="240" w:lineRule="auto"/>
    </w:pPr>
    <w:tblPr>
      <w:tblStyleRowBandSize w:val="1"/>
      <w:tblStyleColBandSize w:val="1"/>
      <w:tblBorders>
        <w:top w:val="single" w:sz="2" w:space="0" w:color="ECB070" w:themeColor="accent3" w:themeTint="99"/>
        <w:bottom w:val="single" w:sz="2" w:space="0" w:color="ECB070" w:themeColor="accent3" w:themeTint="99"/>
        <w:insideH w:val="single" w:sz="2" w:space="0" w:color="ECB070" w:themeColor="accent3" w:themeTint="99"/>
        <w:insideV w:val="single" w:sz="2" w:space="0" w:color="ECB07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B070" w:themeColor="accent3" w:themeTint="99"/>
          <w:insideH w:val="nil"/>
          <w:insideV w:val="nil"/>
        </w:tcBorders>
        <w:shd w:val="clear" w:color="auto" w:fill="E7F0F5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B070" w:themeColor="accent3" w:themeTint="99"/>
          <w:bottom w:val="nil"/>
          <w:insideH w:val="nil"/>
          <w:insideV w:val="nil"/>
        </w:tcBorders>
        <w:shd w:val="clear" w:color="auto" w:fill="E7F0F5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4CF" w:themeFill="accent3" w:themeFillTint="33"/>
      </w:tcPr>
    </w:tblStylePr>
    <w:tblStylePr w:type="band1Horz">
      <w:tblPr/>
      <w:tcPr>
        <w:shd w:val="clear" w:color="auto" w:fill="F8E4CF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561BA3"/>
    <w:rPr>
      <w:rFonts w:asciiTheme="majorHAnsi" w:eastAsiaTheme="majorEastAsia" w:hAnsiTheme="majorHAnsi" w:cstheme="majorBidi"/>
      <w:color w:val="377915" w:themeColor="accent1" w:themeShade="BF"/>
      <w:sz w:val="26"/>
      <w:szCs w:val="26"/>
    </w:rPr>
  </w:style>
  <w:style w:type="numbering" w:customStyle="1" w:styleId="Infomentum">
    <w:name w:val="Infomentum"/>
    <w:uiPriority w:val="99"/>
    <w:rsid w:val="00561BA3"/>
    <w:pPr>
      <w:numPr>
        <w:numId w:val="11"/>
      </w:numPr>
    </w:pPr>
  </w:style>
  <w:style w:type="paragraph" w:customStyle="1" w:styleId="IMTitle1">
    <w:name w:val="IM Title 1"/>
    <w:basedOn w:val="ListParagraph"/>
    <w:link w:val="IMTitle1Char"/>
    <w:qFormat/>
    <w:rsid w:val="00561BA3"/>
    <w:pPr>
      <w:numPr>
        <w:numId w:val="22"/>
      </w:numPr>
      <w:spacing w:before="240" w:after="240"/>
      <w:contextualSpacing w:val="0"/>
    </w:pPr>
    <w:rPr>
      <w:rFonts w:asciiTheme="majorHAnsi" w:hAnsiTheme="majorHAnsi"/>
      <w:b/>
      <w:bCs/>
      <w:color w:val="4BA21C"/>
      <w:sz w:val="28"/>
      <w:szCs w:val="28"/>
    </w:rPr>
  </w:style>
  <w:style w:type="paragraph" w:customStyle="1" w:styleId="IMSubtitle1">
    <w:name w:val="IM Subtitle 1"/>
    <w:basedOn w:val="ListParagraph"/>
    <w:link w:val="IMSubtitle1Char"/>
    <w:autoRedefine/>
    <w:qFormat/>
    <w:rsid w:val="00BC76F3"/>
    <w:pPr>
      <w:spacing w:before="240" w:after="240" w:line="276" w:lineRule="auto"/>
      <w:ind w:left="432"/>
      <w:contextualSpacing w:val="0"/>
    </w:pPr>
    <w:rPr>
      <w:rFonts w:asciiTheme="majorHAnsi" w:hAnsiTheme="majorHAnsi"/>
      <w:b/>
      <w:bCs/>
      <w:color w:val="5C5C5C"/>
      <w:sz w:val="20"/>
      <w:szCs w:val="20"/>
    </w:rPr>
  </w:style>
  <w:style w:type="character" w:customStyle="1" w:styleId="IMTitle1Char">
    <w:name w:val="IM Title 1 Char"/>
    <w:basedOn w:val="Heading1Char"/>
    <w:link w:val="IMTitle1"/>
    <w:rsid w:val="00561BA3"/>
    <w:rPr>
      <w:rFonts w:asciiTheme="majorHAnsi" w:eastAsia="Calibri" w:hAnsiTheme="majorHAnsi" w:cs="Times New Roman"/>
      <w:b/>
      <w:bCs/>
      <w:color w:val="4BA21C"/>
      <w:sz w:val="28"/>
      <w:szCs w:val="28"/>
    </w:rPr>
  </w:style>
  <w:style w:type="paragraph" w:customStyle="1" w:styleId="IMSubtitle2">
    <w:name w:val="IM Subtitle 2"/>
    <w:basedOn w:val="ListParagraph"/>
    <w:link w:val="IMSubtitle2Char"/>
    <w:autoRedefine/>
    <w:qFormat/>
    <w:rsid w:val="00BC76F3"/>
    <w:pPr>
      <w:numPr>
        <w:ilvl w:val="2"/>
        <w:numId w:val="22"/>
      </w:numPr>
      <w:spacing w:before="120" w:after="240"/>
    </w:pPr>
    <w:rPr>
      <w:rFonts w:asciiTheme="majorHAnsi" w:hAnsiTheme="majorHAnsi"/>
      <w:b/>
      <w:bCs/>
      <w:color w:val="5C5C5C"/>
      <w:szCs w:val="20"/>
    </w:rPr>
  </w:style>
  <w:style w:type="character" w:customStyle="1" w:styleId="IMSubtitle1Char">
    <w:name w:val="IM Subtitle 1 Char"/>
    <w:basedOn w:val="IMTextChar"/>
    <w:link w:val="IMSubtitle1"/>
    <w:rsid w:val="00BC76F3"/>
    <w:rPr>
      <w:rFonts w:asciiTheme="majorHAnsi" w:eastAsia="Calibri" w:hAnsiTheme="majorHAnsi" w:cs="Times New Roman"/>
      <w:b/>
      <w:bCs/>
      <w:color w:val="5C5C5C"/>
      <w:sz w:val="20"/>
      <w:szCs w:val="20"/>
    </w:rPr>
  </w:style>
  <w:style w:type="paragraph" w:customStyle="1" w:styleId="IMSubtitle3">
    <w:name w:val="IM Subtitle 3"/>
    <w:basedOn w:val="ListParagraph"/>
    <w:link w:val="IMSubtitle3Char"/>
    <w:qFormat/>
    <w:rsid w:val="00561BA3"/>
    <w:pPr>
      <w:numPr>
        <w:ilvl w:val="3"/>
        <w:numId w:val="22"/>
      </w:numPr>
      <w:spacing w:before="120" w:after="240"/>
    </w:pPr>
    <w:rPr>
      <w:rFonts w:asciiTheme="majorHAnsi" w:hAnsiTheme="majorHAnsi"/>
      <w:b/>
      <w:bCs/>
      <w:color w:val="5C5C5C"/>
      <w:sz w:val="21"/>
      <w:szCs w:val="21"/>
    </w:rPr>
  </w:style>
  <w:style w:type="character" w:customStyle="1" w:styleId="IMSubtitle2Char">
    <w:name w:val="IM Subtitle 2 Char"/>
    <w:basedOn w:val="IMSubtitle1Char"/>
    <w:link w:val="IMSubtitle2"/>
    <w:rsid w:val="00BC76F3"/>
    <w:rPr>
      <w:rFonts w:asciiTheme="majorHAnsi" w:eastAsia="Calibri" w:hAnsiTheme="majorHAnsi" w:cs="Times New Roman"/>
      <w:b/>
      <w:bCs/>
      <w:color w:val="5C5C5C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561BA3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77915" w:themeColor="accent1" w:themeShade="BF"/>
      <w:sz w:val="32"/>
      <w:szCs w:val="32"/>
    </w:rPr>
  </w:style>
  <w:style w:type="character" w:customStyle="1" w:styleId="IMSubtitle3Char">
    <w:name w:val="IM Subtitle 3 Char"/>
    <w:basedOn w:val="IMSubtitle2Char"/>
    <w:link w:val="IMSubtitle3"/>
    <w:rsid w:val="00561BA3"/>
    <w:rPr>
      <w:rFonts w:asciiTheme="majorHAnsi" w:eastAsia="Calibri" w:hAnsiTheme="majorHAnsi" w:cs="Times New Roman"/>
      <w:b/>
      <w:bCs/>
      <w:color w:val="5C5C5C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561BA3"/>
    <w:pPr>
      <w:spacing w:before="120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561BA3"/>
    <w:pPr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561BA3"/>
    <w:pPr>
      <w:ind w:left="44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61BA3"/>
    <w:rPr>
      <w:rFonts w:asciiTheme="majorHAnsi" w:eastAsiaTheme="majorEastAsia" w:hAnsiTheme="majorHAnsi" w:cstheme="majorBidi"/>
      <w:color w:val="25500E" w:themeColor="accent1" w:themeShade="7F"/>
      <w:sz w:val="24"/>
      <w:szCs w:val="24"/>
    </w:rPr>
  </w:style>
  <w:style w:type="paragraph" w:customStyle="1" w:styleId="IM2Subtitle">
    <w:name w:val="IM 2 Subtitle"/>
    <w:basedOn w:val="Normal"/>
    <w:link w:val="IM2SubtitleChar"/>
    <w:qFormat/>
    <w:rsid w:val="00561BA3"/>
    <w:pPr>
      <w:ind w:left="720"/>
    </w:pPr>
    <w:rPr>
      <w:rFonts w:ascii="Trebuchet MS" w:hAnsi="Trebuchet MS"/>
      <w:b/>
      <w:color w:val="5C5C5C"/>
    </w:rPr>
  </w:style>
  <w:style w:type="paragraph" w:customStyle="1" w:styleId="IM3Subtitle">
    <w:name w:val="IM 3 Subtitle"/>
    <w:basedOn w:val="Normal"/>
    <w:link w:val="IM3SubtitleChar"/>
    <w:qFormat/>
    <w:rsid w:val="00561BA3"/>
    <w:rPr>
      <w:rFonts w:ascii="Trebuchet MS" w:hAnsi="Trebuchet MS"/>
      <w:b/>
      <w:color w:val="5C5C5C"/>
      <w:sz w:val="20"/>
    </w:rPr>
  </w:style>
  <w:style w:type="character" w:customStyle="1" w:styleId="IM2SubtitleChar">
    <w:name w:val="IM 2 Subtitle Char"/>
    <w:basedOn w:val="DefaultParagraphFont"/>
    <w:link w:val="IM2Subtitle"/>
    <w:rsid w:val="00561BA3"/>
    <w:rPr>
      <w:rFonts w:ascii="Trebuchet MS" w:eastAsia="Calibri" w:hAnsi="Trebuchet MS" w:cs="Times New Roman"/>
      <w:b/>
      <w:color w:val="5C5C5C"/>
    </w:rPr>
  </w:style>
  <w:style w:type="paragraph" w:styleId="TOC4">
    <w:name w:val="toc 4"/>
    <w:basedOn w:val="Normal"/>
    <w:next w:val="Normal"/>
    <w:autoRedefine/>
    <w:uiPriority w:val="39"/>
    <w:unhideWhenUsed/>
    <w:rsid w:val="00561BA3"/>
    <w:pPr>
      <w:ind w:left="660"/>
    </w:pPr>
    <w:rPr>
      <w:sz w:val="20"/>
      <w:szCs w:val="20"/>
    </w:rPr>
  </w:style>
  <w:style w:type="character" w:customStyle="1" w:styleId="IM3SubtitleChar">
    <w:name w:val="IM 3 Subtitle Char"/>
    <w:basedOn w:val="DefaultParagraphFont"/>
    <w:link w:val="IM3Subtitle"/>
    <w:rsid w:val="00561BA3"/>
    <w:rPr>
      <w:rFonts w:ascii="Trebuchet MS" w:eastAsia="Calibri" w:hAnsi="Trebuchet MS" w:cs="Times New Roman"/>
      <w:b/>
      <w:color w:val="5C5C5C"/>
      <w:sz w:val="20"/>
    </w:rPr>
  </w:style>
  <w:style w:type="table" w:styleId="LightList">
    <w:name w:val="Light List"/>
    <w:basedOn w:val="TableNormal"/>
    <w:uiPriority w:val="61"/>
    <w:rsid w:val="00561BA3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5C5C5C" w:themeColor="text1"/>
        <w:left w:val="single" w:sz="8" w:space="0" w:color="5C5C5C" w:themeColor="text1"/>
        <w:bottom w:val="single" w:sz="8" w:space="0" w:color="5C5C5C" w:themeColor="text1"/>
        <w:right w:val="single" w:sz="8" w:space="0" w:color="5C5C5C" w:themeColor="text1"/>
      </w:tblBorders>
    </w:tblPr>
    <w:tblStylePr w:type="firstRow">
      <w:pPr>
        <w:spacing w:before="0" w:after="0" w:line="240" w:lineRule="auto"/>
      </w:pPr>
      <w:rPr>
        <w:b/>
        <w:bCs/>
        <w:color w:val="E7F0F5" w:themeColor="background1"/>
      </w:rPr>
      <w:tblPr/>
      <w:tcPr>
        <w:shd w:val="clear" w:color="auto" w:fill="5C5C5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5C5C" w:themeColor="text1"/>
          <w:left w:val="single" w:sz="8" w:space="0" w:color="5C5C5C" w:themeColor="text1"/>
          <w:bottom w:val="single" w:sz="8" w:space="0" w:color="5C5C5C" w:themeColor="text1"/>
          <w:right w:val="single" w:sz="8" w:space="0" w:color="5C5C5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5C5C" w:themeColor="text1"/>
          <w:left w:val="single" w:sz="8" w:space="0" w:color="5C5C5C" w:themeColor="text1"/>
          <w:bottom w:val="single" w:sz="8" w:space="0" w:color="5C5C5C" w:themeColor="text1"/>
          <w:right w:val="single" w:sz="8" w:space="0" w:color="5C5C5C" w:themeColor="text1"/>
        </w:tcBorders>
      </w:tcPr>
    </w:tblStylePr>
    <w:tblStylePr w:type="band1Horz">
      <w:tblPr/>
      <w:tcPr>
        <w:tcBorders>
          <w:top w:val="single" w:sz="8" w:space="0" w:color="5C5C5C" w:themeColor="text1"/>
          <w:left w:val="single" w:sz="8" w:space="0" w:color="5C5C5C" w:themeColor="text1"/>
          <w:bottom w:val="single" w:sz="8" w:space="0" w:color="5C5C5C" w:themeColor="text1"/>
          <w:right w:val="single" w:sz="8" w:space="0" w:color="5C5C5C" w:themeColor="text1"/>
        </w:tcBorders>
      </w:tcPr>
    </w:tblStylePr>
  </w:style>
  <w:style w:type="paragraph" w:customStyle="1" w:styleId="DecimalAligned">
    <w:name w:val="Decimal Aligned"/>
    <w:basedOn w:val="Normal"/>
    <w:uiPriority w:val="40"/>
    <w:rsid w:val="00561BA3"/>
    <w:pPr>
      <w:tabs>
        <w:tab w:val="decimal" w:pos="360"/>
      </w:tabs>
    </w:pPr>
  </w:style>
  <w:style w:type="paragraph" w:styleId="FootnoteText">
    <w:name w:val="footnote text"/>
    <w:basedOn w:val="Normal"/>
    <w:link w:val="FootnoteTextChar"/>
    <w:uiPriority w:val="99"/>
    <w:unhideWhenUsed/>
    <w:rsid w:val="00561BA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1BA3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rsid w:val="00561BA3"/>
    <w:rPr>
      <w:i/>
      <w:iCs/>
    </w:rPr>
  </w:style>
  <w:style w:type="table" w:styleId="LightShading-Accent1">
    <w:name w:val="Light Shading Accent 1"/>
    <w:basedOn w:val="TableNormal"/>
    <w:uiPriority w:val="60"/>
    <w:rsid w:val="00561BA3"/>
    <w:pPr>
      <w:spacing w:after="0" w:line="240" w:lineRule="auto"/>
    </w:pPr>
    <w:rPr>
      <w:rFonts w:eastAsiaTheme="minorEastAsia"/>
      <w:color w:val="377915" w:themeColor="accent1" w:themeShade="BF"/>
      <w:lang w:val="en-US"/>
    </w:rPr>
    <w:tblPr>
      <w:tblStyleRowBandSize w:val="1"/>
      <w:tblStyleColBandSize w:val="1"/>
      <w:tblBorders>
        <w:top w:val="single" w:sz="8" w:space="0" w:color="4BA21C" w:themeColor="accent1"/>
        <w:bottom w:val="single" w:sz="8" w:space="0" w:color="4BA2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21C" w:themeColor="accent1"/>
          <w:left w:val="nil"/>
          <w:bottom w:val="single" w:sz="8" w:space="0" w:color="4BA2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21C" w:themeColor="accent1"/>
          <w:left w:val="nil"/>
          <w:bottom w:val="single" w:sz="8" w:space="0" w:color="4BA2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F3B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F3BB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561BA3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E7F0F5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6C9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firstCol">
      <w:rPr>
        <w:b/>
        <w:bCs/>
        <w:color w:val="E7F0F5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6C932" w:themeFill="accent5"/>
      </w:tcPr>
    </w:tblStylePr>
    <w:tblStylePr w:type="lastCol">
      <w:rPr>
        <w:b/>
        <w:bCs/>
        <w:color w:val="E7F0F5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6C9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CFDF" w:themeFill="background1" w:themeFillShade="D8"/>
      </w:tcPr>
    </w:tblStylePr>
    <w:tblStylePr w:type="band1Horz">
      <w:tblPr/>
      <w:tcPr>
        <w:shd w:val="clear" w:color="auto" w:fill="B3CFDF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E7F0F5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561BA3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D67C1C" w:themeColor="accent3"/>
        <w:left w:val="single" w:sz="8" w:space="0" w:color="D67C1C" w:themeColor="accent3"/>
        <w:bottom w:val="single" w:sz="8" w:space="0" w:color="D67C1C" w:themeColor="accent3"/>
        <w:right w:val="single" w:sz="8" w:space="0" w:color="D67C1C" w:themeColor="accent3"/>
      </w:tblBorders>
    </w:tblPr>
    <w:tblStylePr w:type="firstRow">
      <w:pPr>
        <w:spacing w:before="0" w:after="0" w:line="240" w:lineRule="auto"/>
      </w:pPr>
      <w:rPr>
        <w:b/>
        <w:bCs/>
        <w:color w:val="E7F0F5" w:themeColor="background1"/>
      </w:rPr>
      <w:tblPr/>
      <w:tcPr>
        <w:shd w:val="clear" w:color="auto" w:fill="D67C1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7C1C" w:themeColor="accent3"/>
          <w:left w:val="single" w:sz="8" w:space="0" w:color="D67C1C" w:themeColor="accent3"/>
          <w:bottom w:val="single" w:sz="8" w:space="0" w:color="D67C1C" w:themeColor="accent3"/>
          <w:right w:val="single" w:sz="8" w:space="0" w:color="D67C1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67C1C" w:themeColor="accent3"/>
          <w:left w:val="single" w:sz="8" w:space="0" w:color="D67C1C" w:themeColor="accent3"/>
          <w:bottom w:val="single" w:sz="8" w:space="0" w:color="D67C1C" w:themeColor="accent3"/>
          <w:right w:val="single" w:sz="8" w:space="0" w:color="D67C1C" w:themeColor="accent3"/>
        </w:tcBorders>
      </w:tcPr>
    </w:tblStylePr>
    <w:tblStylePr w:type="band1Horz">
      <w:tblPr/>
      <w:tcPr>
        <w:tcBorders>
          <w:top w:val="single" w:sz="8" w:space="0" w:color="D67C1C" w:themeColor="accent3"/>
          <w:left w:val="single" w:sz="8" w:space="0" w:color="D67C1C" w:themeColor="accent3"/>
          <w:bottom w:val="single" w:sz="8" w:space="0" w:color="D67C1C" w:themeColor="accent3"/>
          <w:right w:val="single" w:sz="8" w:space="0" w:color="D67C1C" w:themeColor="accent3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rsid w:val="00561BA3"/>
    <w:pPr>
      <w:spacing w:after="0" w:line="240" w:lineRule="auto"/>
    </w:pPr>
    <w:tblPr>
      <w:tblStyleRowBandSize w:val="1"/>
      <w:tblStyleColBandSize w:val="1"/>
      <w:tblBorders>
        <w:top w:val="single" w:sz="4" w:space="0" w:color="E7F0F5" w:themeColor="background1"/>
        <w:left w:val="single" w:sz="4" w:space="0" w:color="E7F0F5" w:themeColor="background1"/>
        <w:bottom w:val="single" w:sz="4" w:space="0" w:color="E7F0F5" w:themeColor="background1"/>
        <w:right w:val="single" w:sz="4" w:space="0" w:color="E7F0F5" w:themeColor="background1"/>
        <w:insideH w:val="single" w:sz="4" w:space="0" w:color="E7F0F5" w:themeColor="background1"/>
        <w:insideV w:val="single" w:sz="4" w:space="0" w:color="E7F0F5" w:themeColor="background1"/>
      </w:tblBorders>
    </w:tblPr>
    <w:tcPr>
      <w:shd w:val="clear" w:color="auto" w:fill="F8E4CF" w:themeFill="accent3" w:themeFillTint="33"/>
    </w:tcPr>
    <w:tblStylePr w:type="firstRow">
      <w:rPr>
        <w:b/>
        <w:bCs/>
        <w:color w:val="E7F0F5" w:themeColor="background1"/>
      </w:rPr>
      <w:tblPr/>
      <w:tcPr>
        <w:tcBorders>
          <w:top w:val="single" w:sz="4" w:space="0" w:color="E7F0F5" w:themeColor="background1"/>
          <w:left w:val="single" w:sz="4" w:space="0" w:color="E7F0F5" w:themeColor="background1"/>
          <w:right w:val="single" w:sz="4" w:space="0" w:color="E7F0F5" w:themeColor="background1"/>
          <w:insideH w:val="nil"/>
          <w:insideV w:val="nil"/>
        </w:tcBorders>
        <w:shd w:val="clear" w:color="auto" w:fill="D67C1C" w:themeFill="accent3"/>
      </w:tcPr>
    </w:tblStylePr>
    <w:tblStylePr w:type="lastRow">
      <w:rPr>
        <w:b/>
        <w:bCs/>
        <w:color w:val="E7F0F5" w:themeColor="background1"/>
      </w:rPr>
      <w:tblPr/>
      <w:tcPr>
        <w:tcBorders>
          <w:left w:val="single" w:sz="4" w:space="0" w:color="E7F0F5" w:themeColor="background1"/>
          <w:bottom w:val="single" w:sz="4" w:space="0" w:color="E7F0F5" w:themeColor="background1"/>
          <w:right w:val="single" w:sz="4" w:space="0" w:color="E7F0F5" w:themeColor="background1"/>
          <w:insideH w:val="nil"/>
          <w:insideV w:val="nil"/>
        </w:tcBorders>
        <w:shd w:val="clear" w:color="auto" w:fill="D67C1C" w:themeFill="accent3"/>
      </w:tcPr>
    </w:tblStylePr>
    <w:tblStylePr w:type="firstCol">
      <w:rPr>
        <w:b/>
        <w:bCs/>
        <w:color w:val="E7F0F5" w:themeColor="background1"/>
      </w:rPr>
      <w:tblPr/>
      <w:tcPr>
        <w:tcBorders>
          <w:top w:val="single" w:sz="4" w:space="0" w:color="E7F0F5" w:themeColor="background1"/>
          <w:left w:val="single" w:sz="4" w:space="0" w:color="E7F0F5" w:themeColor="background1"/>
          <w:bottom w:val="single" w:sz="4" w:space="0" w:color="E7F0F5" w:themeColor="background1"/>
          <w:insideV w:val="nil"/>
        </w:tcBorders>
        <w:shd w:val="clear" w:color="auto" w:fill="D67C1C" w:themeFill="accent3"/>
      </w:tcPr>
    </w:tblStylePr>
    <w:tblStylePr w:type="lastCol">
      <w:rPr>
        <w:b/>
        <w:bCs/>
        <w:color w:val="E7F0F5" w:themeColor="background1"/>
      </w:rPr>
      <w:tblPr/>
      <w:tcPr>
        <w:tcBorders>
          <w:top w:val="single" w:sz="4" w:space="0" w:color="E7F0F5" w:themeColor="background1"/>
          <w:bottom w:val="single" w:sz="4" w:space="0" w:color="E7F0F5" w:themeColor="background1"/>
          <w:right w:val="single" w:sz="4" w:space="0" w:color="E7F0F5" w:themeColor="background1"/>
          <w:insideV w:val="nil"/>
        </w:tcBorders>
        <w:shd w:val="clear" w:color="auto" w:fill="D67C1C" w:themeFill="accent3"/>
      </w:tcPr>
    </w:tblStylePr>
    <w:tblStylePr w:type="band1Vert">
      <w:tblPr/>
      <w:tcPr>
        <w:shd w:val="clear" w:color="auto" w:fill="F2CAA0" w:themeFill="accent3" w:themeFillTint="66"/>
      </w:tcPr>
    </w:tblStylePr>
    <w:tblStylePr w:type="band1Horz">
      <w:tblPr/>
      <w:tcPr>
        <w:shd w:val="clear" w:color="auto" w:fill="F2CAA0" w:themeFill="accent3" w:themeFillTint="66"/>
      </w:tcPr>
    </w:tblStylePr>
  </w:style>
  <w:style w:type="table" w:customStyle="1" w:styleId="GridTable4-Accent31">
    <w:name w:val="Grid Table 4 - Accent 31"/>
    <w:basedOn w:val="TableNormal"/>
    <w:uiPriority w:val="49"/>
    <w:rsid w:val="00561BA3"/>
    <w:pPr>
      <w:spacing w:after="0" w:line="240" w:lineRule="auto"/>
    </w:pPr>
    <w:tblPr>
      <w:tblStyleRowBandSize w:val="1"/>
      <w:tblStyleColBandSize w:val="1"/>
      <w:tblBorders>
        <w:top w:val="single" w:sz="4" w:space="0" w:color="ECB070" w:themeColor="accent3" w:themeTint="99"/>
        <w:left w:val="single" w:sz="4" w:space="0" w:color="ECB070" w:themeColor="accent3" w:themeTint="99"/>
        <w:bottom w:val="single" w:sz="4" w:space="0" w:color="ECB070" w:themeColor="accent3" w:themeTint="99"/>
        <w:right w:val="single" w:sz="4" w:space="0" w:color="ECB070" w:themeColor="accent3" w:themeTint="99"/>
        <w:insideH w:val="single" w:sz="4" w:space="0" w:color="ECB070" w:themeColor="accent3" w:themeTint="99"/>
        <w:insideV w:val="single" w:sz="4" w:space="0" w:color="ECB070" w:themeColor="accent3" w:themeTint="99"/>
      </w:tblBorders>
    </w:tblPr>
    <w:tblStylePr w:type="firstRow">
      <w:rPr>
        <w:b/>
        <w:bCs/>
        <w:color w:val="E7F0F5" w:themeColor="background1"/>
      </w:rPr>
      <w:tblPr/>
      <w:tcPr>
        <w:tcBorders>
          <w:top w:val="single" w:sz="4" w:space="0" w:color="D67C1C" w:themeColor="accent3"/>
          <w:left w:val="single" w:sz="4" w:space="0" w:color="D67C1C" w:themeColor="accent3"/>
          <w:bottom w:val="single" w:sz="4" w:space="0" w:color="D67C1C" w:themeColor="accent3"/>
          <w:right w:val="single" w:sz="4" w:space="0" w:color="D67C1C" w:themeColor="accent3"/>
          <w:insideH w:val="nil"/>
          <w:insideV w:val="nil"/>
        </w:tcBorders>
        <w:shd w:val="clear" w:color="auto" w:fill="D67C1C" w:themeFill="accent3"/>
      </w:tcPr>
    </w:tblStylePr>
    <w:tblStylePr w:type="lastRow">
      <w:rPr>
        <w:b/>
        <w:bCs/>
      </w:rPr>
      <w:tblPr/>
      <w:tcPr>
        <w:tcBorders>
          <w:top w:val="double" w:sz="4" w:space="0" w:color="D67C1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4CF" w:themeFill="accent3" w:themeFillTint="33"/>
      </w:tcPr>
    </w:tblStylePr>
    <w:tblStylePr w:type="band1Horz">
      <w:tblPr/>
      <w:tcPr>
        <w:shd w:val="clear" w:color="auto" w:fill="F8E4CF" w:themeFill="accent3" w:themeFillTint="33"/>
      </w:tcPr>
    </w:tblStylePr>
  </w:style>
  <w:style w:type="table" w:styleId="MediumList2-Accent1">
    <w:name w:val="Medium List 2 Accent 1"/>
    <w:basedOn w:val="TableNormal"/>
    <w:uiPriority w:val="66"/>
    <w:rsid w:val="00561BA3"/>
    <w:pPr>
      <w:spacing w:after="0" w:line="240" w:lineRule="auto"/>
    </w:pPr>
    <w:rPr>
      <w:rFonts w:asciiTheme="majorHAnsi" w:eastAsiaTheme="majorEastAsia" w:hAnsiTheme="majorHAnsi" w:cstheme="majorBidi"/>
      <w:color w:val="5C5C5C" w:themeColor="text1"/>
      <w:lang w:val="en-US"/>
    </w:rPr>
    <w:tblPr>
      <w:tblStyleRowBandSize w:val="1"/>
      <w:tblStyleColBandSize w:val="1"/>
      <w:tblBorders>
        <w:top w:val="single" w:sz="8" w:space="0" w:color="4BA21C" w:themeColor="accent1"/>
        <w:left w:val="single" w:sz="8" w:space="0" w:color="4BA21C" w:themeColor="accent1"/>
        <w:bottom w:val="single" w:sz="8" w:space="0" w:color="4BA21C" w:themeColor="accent1"/>
        <w:right w:val="single" w:sz="8" w:space="0" w:color="4BA2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21C" w:themeColor="accent1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lastRow">
      <w:tblPr/>
      <w:tcPr>
        <w:tcBorders>
          <w:top w:val="single" w:sz="8" w:space="0" w:color="4BA21C" w:themeColor="accent1"/>
          <w:left w:val="nil"/>
          <w:bottom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21C" w:themeColor="accent1"/>
          <w:insideH w:val="nil"/>
          <w:insideV w:val="nil"/>
        </w:tcBorders>
        <w:shd w:val="clear" w:color="auto" w:fill="E7F0F5" w:themeFill="background1"/>
      </w:tcPr>
    </w:tblStylePr>
    <w:tblStylePr w:type="lastCol">
      <w:tblPr/>
      <w:tcPr>
        <w:tcBorders>
          <w:top w:val="nil"/>
          <w:left w:val="single" w:sz="8" w:space="0" w:color="4BA21C" w:themeColor="accent1"/>
          <w:bottom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F3B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F3BB" w:themeFill="accent1" w:themeFillTint="3F"/>
      </w:tcPr>
    </w:tblStylePr>
    <w:tblStylePr w:type="nwCell">
      <w:tblPr/>
      <w:tcPr>
        <w:shd w:val="clear" w:color="auto" w:fill="E7F0F5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61BA3"/>
    <w:pPr>
      <w:spacing w:after="0" w:line="240" w:lineRule="auto"/>
    </w:pPr>
    <w:tblPr>
      <w:tblStyleRowBandSize w:val="1"/>
      <w:tblStyleColBandSize w:val="1"/>
      <w:tblBorders>
        <w:top w:val="single" w:sz="4" w:space="0" w:color="D3E082" w:themeColor="accent5" w:themeTint="99"/>
        <w:left w:val="single" w:sz="4" w:space="0" w:color="D3E082" w:themeColor="accent5" w:themeTint="99"/>
        <w:bottom w:val="single" w:sz="4" w:space="0" w:color="D3E082" w:themeColor="accent5" w:themeTint="99"/>
        <w:right w:val="single" w:sz="4" w:space="0" w:color="D3E082" w:themeColor="accent5" w:themeTint="99"/>
        <w:insideH w:val="single" w:sz="4" w:space="0" w:color="D3E082" w:themeColor="accent5" w:themeTint="99"/>
        <w:insideV w:val="single" w:sz="4" w:space="0" w:color="D3E0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7F0F5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band1Vert">
      <w:tblPr/>
      <w:tcPr>
        <w:shd w:val="clear" w:color="auto" w:fill="F0F4D5" w:themeFill="accent5" w:themeFillTint="33"/>
      </w:tcPr>
    </w:tblStylePr>
    <w:tblStylePr w:type="band1Horz">
      <w:tblPr/>
      <w:tcPr>
        <w:shd w:val="clear" w:color="auto" w:fill="F0F4D5" w:themeFill="accent5" w:themeFillTint="33"/>
      </w:tcPr>
    </w:tblStylePr>
    <w:tblStylePr w:type="neCell">
      <w:tblPr/>
      <w:tcPr>
        <w:tcBorders>
          <w:bottom w:val="single" w:sz="4" w:space="0" w:color="D3E082" w:themeColor="accent5" w:themeTint="99"/>
        </w:tcBorders>
      </w:tcPr>
    </w:tblStylePr>
    <w:tblStylePr w:type="nwCell">
      <w:tblPr/>
      <w:tcPr>
        <w:tcBorders>
          <w:bottom w:val="single" w:sz="4" w:space="0" w:color="D3E082" w:themeColor="accent5" w:themeTint="99"/>
        </w:tcBorders>
      </w:tcPr>
    </w:tblStylePr>
    <w:tblStylePr w:type="seCell">
      <w:tblPr/>
      <w:tcPr>
        <w:tcBorders>
          <w:top w:val="single" w:sz="4" w:space="0" w:color="D3E082" w:themeColor="accent5" w:themeTint="99"/>
        </w:tcBorders>
      </w:tcPr>
    </w:tblStylePr>
    <w:tblStylePr w:type="swCell">
      <w:tblPr/>
      <w:tcPr>
        <w:tcBorders>
          <w:top w:val="single" w:sz="4" w:space="0" w:color="D3E082" w:themeColor="accent5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61BA3"/>
    <w:pPr>
      <w:spacing w:after="0" w:line="240" w:lineRule="auto"/>
    </w:pPr>
    <w:tblPr>
      <w:tblStyleRowBandSize w:val="1"/>
      <w:tblStyleColBandSize w:val="1"/>
      <w:tblBorders>
        <w:top w:val="single" w:sz="4" w:space="0" w:color="B4D7F3" w:themeColor="accent4" w:themeTint="99"/>
        <w:left w:val="single" w:sz="4" w:space="0" w:color="B4D7F3" w:themeColor="accent4" w:themeTint="99"/>
        <w:bottom w:val="single" w:sz="4" w:space="0" w:color="B4D7F3" w:themeColor="accent4" w:themeTint="99"/>
        <w:right w:val="single" w:sz="4" w:space="0" w:color="B4D7F3" w:themeColor="accent4" w:themeTint="99"/>
        <w:insideH w:val="single" w:sz="4" w:space="0" w:color="B4D7F3" w:themeColor="accent4" w:themeTint="99"/>
        <w:insideV w:val="single" w:sz="4" w:space="0" w:color="B4D7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7F0F5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7F0F5" w:themeFill="background1"/>
      </w:tcPr>
    </w:tblStylePr>
    <w:tblStylePr w:type="band1Vert">
      <w:tblPr/>
      <w:tcPr>
        <w:shd w:val="clear" w:color="auto" w:fill="E6F1FB" w:themeFill="accent4" w:themeFillTint="33"/>
      </w:tcPr>
    </w:tblStylePr>
    <w:tblStylePr w:type="band1Horz">
      <w:tblPr/>
      <w:tcPr>
        <w:shd w:val="clear" w:color="auto" w:fill="E6F1FB" w:themeFill="accent4" w:themeFillTint="33"/>
      </w:tcPr>
    </w:tblStylePr>
    <w:tblStylePr w:type="neCell">
      <w:tblPr/>
      <w:tcPr>
        <w:tcBorders>
          <w:bottom w:val="single" w:sz="4" w:space="0" w:color="B4D7F3" w:themeColor="accent4" w:themeTint="99"/>
        </w:tcBorders>
      </w:tcPr>
    </w:tblStylePr>
    <w:tblStylePr w:type="nwCell">
      <w:tblPr/>
      <w:tcPr>
        <w:tcBorders>
          <w:bottom w:val="single" w:sz="4" w:space="0" w:color="B4D7F3" w:themeColor="accent4" w:themeTint="99"/>
        </w:tcBorders>
      </w:tcPr>
    </w:tblStylePr>
    <w:tblStylePr w:type="seCell">
      <w:tblPr/>
      <w:tcPr>
        <w:tcBorders>
          <w:top w:val="single" w:sz="4" w:space="0" w:color="B4D7F3" w:themeColor="accent4" w:themeTint="99"/>
        </w:tcBorders>
      </w:tcPr>
    </w:tblStylePr>
    <w:tblStylePr w:type="swCell">
      <w:tblPr/>
      <w:tcPr>
        <w:tcBorders>
          <w:top w:val="single" w:sz="4" w:space="0" w:color="B4D7F3" w:themeColor="accent4" w:themeTint="99"/>
        </w:tcBorders>
      </w:tcPr>
    </w:tblStylePr>
  </w:style>
  <w:style w:type="paragraph" w:customStyle="1" w:styleId="IMTable">
    <w:name w:val="IM Table"/>
    <w:basedOn w:val="IMText"/>
    <w:link w:val="IMTableChar"/>
    <w:rsid w:val="00561BA3"/>
    <w:rPr>
      <w:b/>
      <w:bCs/>
      <w:color w:val="E7F0F5" w:themeColor="background1"/>
    </w:rPr>
  </w:style>
  <w:style w:type="character" w:customStyle="1" w:styleId="IMTableChar">
    <w:name w:val="IM Table Char"/>
    <w:basedOn w:val="IMTextChar"/>
    <w:link w:val="IMTable"/>
    <w:rsid w:val="00561BA3"/>
    <w:rPr>
      <w:rFonts w:ascii="Trebuchet MS" w:eastAsia="Calibri" w:hAnsi="Trebuchet MS" w:cs="Times New Roman"/>
      <w:b/>
      <w:bCs/>
      <w:color w:val="E7F0F5" w:themeColor="background1"/>
      <w:sz w:val="20"/>
      <w:szCs w:val="21"/>
    </w:rPr>
  </w:style>
  <w:style w:type="character" w:styleId="PlaceholderText">
    <w:name w:val="Placeholder Text"/>
    <w:basedOn w:val="DefaultParagraphFont"/>
    <w:uiPriority w:val="99"/>
    <w:semiHidden/>
    <w:rsid w:val="00561BA3"/>
    <w:rPr>
      <w:color w:val="808080"/>
    </w:rPr>
  </w:style>
  <w:style w:type="table" w:customStyle="1" w:styleId="GridTable5Dark-Accent21">
    <w:name w:val="Grid Table 5 Dark - Accent 21"/>
    <w:basedOn w:val="TableNormal"/>
    <w:uiPriority w:val="99"/>
    <w:rsid w:val="00561BA3"/>
    <w:pPr>
      <w:spacing w:after="0" w:line="240" w:lineRule="auto"/>
      <w:jc w:val="center"/>
    </w:pPr>
    <w:rPr>
      <w:rFonts w:ascii="Trebuchet MS" w:hAnsi="Trebuchet MS"/>
      <w:color w:val="5C5C5C"/>
      <w:sz w:val="20"/>
    </w:rPr>
    <w:tblPr>
      <w:tblStyleRowBandSize w:val="1"/>
    </w:tblPr>
    <w:tcPr>
      <w:shd w:val="clear" w:color="auto" w:fill="7CB9AB"/>
      <w:vAlign w:val="center"/>
    </w:tcPr>
    <w:tblStylePr w:type="firstRow">
      <w:rPr>
        <w:b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CB9AB"/>
      </w:tcPr>
    </w:tblStylePr>
    <w:tblStylePr w:type="la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CB9AB"/>
      </w:tcPr>
    </w:tblStylePr>
    <w:tblStylePr w:type="firstCol">
      <w:rPr>
        <w:b/>
        <w:color w:val="E7F0F5" w:themeColor="background1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  <w:tl2br w:val="nil"/>
          <w:tr2bl w:val="nil"/>
        </w:tcBorders>
        <w:shd w:val="clear" w:color="auto" w:fill="7CB9AB"/>
      </w:tcPr>
    </w:tblStylePr>
    <w:tblStylePr w:type="band1Horz">
      <w:tblPr/>
      <w:tcPr>
        <w:shd w:val="clear" w:color="auto" w:fill="C6DBE7" w:themeFill="background2" w:themeFillShade="E6"/>
      </w:tcPr>
    </w:tblStylePr>
    <w:tblStylePr w:type="band2Horz">
      <w:rPr>
        <w:rFonts w:ascii="Trebuchet MS" w:hAnsi="Trebuchet MS"/>
        <w:sz w:val="20"/>
      </w:rPr>
      <w:tblPr/>
      <w:tcPr>
        <w:shd w:val="clear" w:color="auto" w:fill="E7F0F5" w:themeFill="background2"/>
      </w:tcPr>
    </w:tblStylePr>
  </w:style>
  <w:style w:type="paragraph" w:styleId="Subtitle">
    <w:name w:val="Subtitle"/>
    <w:basedOn w:val="Normal"/>
    <w:next w:val="Normal"/>
    <w:link w:val="SubtitleChar"/>
    <w:uiPriority w:val="11"/>
    <w:rsid w:val="00561BA3"/>
    <w:rPr>
      <w:rFonts w:ascii="Trebuchet MS" w:hAnsi="Trebuchet MS"/>
      <w:i/>
      <w:iCs/>
      <w:color w:val="C2CD23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BA3"/>
    <w:rPr>
      <w:rFonts w:ascii="Trebuchet MS" w:eastAsia="Times New Roman" w:hAnsi="Trebuchet MS" w:cs="Times New Roman"/>
      <w:i/>
      <w:iCs/>
      <w:color w:val="C2CD23"/>
      <w:spacing w:val="15"/>
      <w:sz w:val="24"/>
      <w:szCs w:val="24"/>
      <w:lang w:eastAsia="en-GB"/>
    </w:rPr>
  </w:style>
  <w:style w:type="paragraph" w:customStyle="1" w:styleId="IMHyperlink">
    <w:name w:val="IM Hyperlink"/>
    <w:basedOn w:val="Normal"/>
    <w:link w:val="IMHyperlinkChar"/>
    <w:qFormat/>
    <w:rsid w:val="00561BA3"/>
    <w:rPr>
      <w:rFonts w:ascii="Trebuchet MS" w:hAnsi="Trebuchet MS"/>
      <w:color w:val="4BA21C"/>
      <w:u w:val="single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61BA3"/>
    <w:pPr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61BA3"/>
    <w:pPr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61BA3"/>
    <w:pPr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61BA3"/>
    <w:pPr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61BA3"/>
    <w:pPr>
      <w:ind w:left="1760"/>
    </w:pPr>
    <w:rPr>
      <w:sz w:val="20"/>
      <w:szCs w:val="20"/>
    </w:rPr>
  </w:style>
  <w:style w:type="character" w:customStyle="1" w:styleId="IMHyperlinkChar">
    <w:name w:val="IM Hyperlink Char"/>
    <w:basedOn w:val="DefaultParagraphFont"/>
    <w:link w:val="IMHyperlink"/>
    <w:rsid w:val="00561BA3"/>
    <w:rPr>
      <w:rFonts w:ascii="Trebuchet MS" w:eastAsia="Calibri" w:hAnsi="Trebuchet MS" w:cs="Times New Roman"/>
      <w:color w:val="4BA21C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1BA3"/>
    <w:rPr>
      <w:rFonts w:asciiTheme="majorHAnsi" w:eastAsiaTheme="majorEastAsia" w:hAnsiTheme="majorHAnsi" w:cstheme="majorBidi"/>
      <w:i/>
      <w:iCs/>
      <w:color w:val="377915" w:themeColor="accent1" w:themeShade="BF"/>
    </w:rPr>
  </w:style>
  <w:style w:type="table" w:customStyle="1" w:styleId="Infomentum1">
    <w:name w:val="Infomentum 1"/>
    <w:basedOn w:val="TableNormal"/>
    <w:uiPriority w:val="99"/>
    <w:rsid w:val="00561BA3"/>
    <w:pPr>
      <w:spacing w:after="0" w:line="240" w:lineRule="auto"/>
    </w:pPr>
    <w:rPr>
      <w:color w:val="5C5C5C"/>
    </w:rPr>
    <w:tblPr>
      <w:tblStyleRowBandSize w:val="1"/>
    </w:tblPr>
    <w:tcPr>
      <w:shd w:val="clear" w:color="auto" w:fill="DEDEDE" w:themeFill="text1" w:themeFillTint="33"/>
    </w:tcPr>
    <w:tblStylePr w:type="firstRow">
      <w:rPr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5C5C5C"/>
      </w:tcPr>
    </w:tblStylePr>
    <w:tblStylePr w:type="firstCol">
      <w:rPr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5C5C5C"/>
      </w:tcPr>
    </w:tblStylePr>
    <w:tblStylePr w:type="band1Horz">
      <w:tblPr/>
      <w:tcPr>
        <w:shd w:val="clear" w:color="auto" w:fill="FFFFFF"/>
      </w:tcPr>
    </w:tblStylePr>
    <w:tblStylePr w:type="band2Horz">
      <w:tblPr/>
      <w:tcPr>
        <w:shd w:val="clear" w:color="auto" w:fill="DEDEDE" w:themeFill="text1" w:themeFillTint="33"/>
      </w:tcPr>
    </w:tblStylePr>
  </w:style>
  <w:style w:type="table" w:customStyle="1" w:styleId="Infomentum2">
    <w:name w:val="Infomentum 2"/>
    <w:basedOn w:val="TableNormal"/>
    <w:uiPriority w:val="99"/>
    <w:rsid w:val="00561BA3"/>
    <w:pPr>
      <w:spacing w:after="0" w:line="240" w:lineRule="auto"/>
    </w:pPr>
    <w:rPr>
      <w:color w:val="5C5C5C"/>
    </w:rPr>
    <w:tblPr>
      <w:tblStyleRowBandSize w:val="1"/>
      <w:jc w:val="center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rPr>
      <w:jc w:val="center"/>
    </w:trPr>
    <w:tcPr>
      <w:vAlign w:val="center"/>
    </w:tcPr>
    <w:tblStylePr w:type="band1Horz">
      <w:rPr>
        <w:rFonts w:ascii="Trebuchet MS" w:hAnsi="Trebuchet MS"/>
        <w:sz w:val="22"/>
      </w:rPr>
      <w:tblPr/>
      <w:tcPr>
        <w:shd w:val="clear" w:color="auto" w:fill="DEDEDE" w:themeFill="text1" w:themeFillTint="33"/>
      </w:tcPr>
    </w:tblStylePr>
  </w:style>
  <w:style w:type="paragraph" w:customStyle="1" w:styleId="head">
    <w:name w:val="head"/>
    <w:basedOn w:val="Normal"/>
    <w:rsid w:val="00561BA3"/>
    <w:pPr>
      <w:keepNext/>
      <w:spacing w:before="280" w:after="140" w:line="288" w:lineRule="auto"/>
      <w:jc w:val="both"/>
    </w:pPr>
    <w:rPr>
      <w:rFonts w:ascii="Arial" w:hAnsi="Arial" w:cs="Arial"/>
      <w:b/>
      <w:bCs/>
      <w:sz w:val="23"/>
      <w:szCs w:val="23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3135C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135C"/>
    <w:rPr>
      <w:rFonts w:ascii="Times New Roman" w:eastAsia="Calibri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313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3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35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7B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7B05"/>
    <w:rPr>
      <w:rFonts w:ascii="Calibri" w:eastAsia="Calibri" w:hAnsi="Calibri" w:cs="Times New Roman"/>
      <w:b/>
      <w:bCs/>
      <w:sz w:val="20"/>
      <w:szCs w:val="20"/>
    </w:rPr>
  </w:style>
  <w:style w:type="paragraph" w:customStyle="1" w:styleId="IMSubtitle20">
    <w:name w:val="IM Subtitle 2"/>
    <w:basedOn w:val="ListParagraph"/>
    <w:next w:val="IMSubtitle2"/>
    <w:autoRedefine/>
    <w:qFormat/>
    <w:rsid w:val="002A3DF6"/>
    <w:pPr>
      <w:spacing w:before="120" w:after="240"/>
      <w:ind w:left="0"/>
    </w:pPr>
    <w:rPr>
      <w:rFonts w:asciiTheme="majorHAnsi" w:hAnsiTheme="majorHAnsi"/>
      <w:b/>
      <w:bCs/>
      <w:color w:val="5C5C5C"/>
      <w:sz w:val="28"/>
      <w:szCs w:val="32"/>
      <w:shd w:val="clear" w:color="auto" w:fill="FFFFFF"/>
    </w:rPr>
  </w:style>
  <w:style w:type="character" w:customStyle="1" w:styleId="qbe-body-text">
    <w:name w:val="qbe-body-text"/>
    <w:basedOn w:val="DefaultParagraphFont"/>
    <w:rsid w:val="00750D69"/>
  </w:style>
  <w:style w:type="table" w:styleId="GridTable4">
    <w:name w:val="Grid Table 4"/>
    <w:basedOn w:val="TableNormal"/>
    <w:uiPriority w:val="49"/>
    <w:rsid w:val="00DF354A"/>
    <w:pPr>
      <w:spacing w:after="0" w:line="240" w:lineRule="auto"/>
    </w:pPr>
    <w:tblPr>
      <w:tblStyleRowBandSize w:val="1"/>
      <w:tblStyleColBandSize w:val="1"/>
      <w:tblBorders>
        <w:top w:val="single" w:sz="4" w:space="0" w:color="9D9D9D" w:themeColor="text1" w:themeTint="99"/>
        <w:left w:val="single" w:sz="4" w:space="0" w:color="9D9D9D" w:themeColor="text1" w:themeTint="99"/>
        <w:bottom w:val="single" w:sz="4" w:space="0" w:color="9D9D9D" w:themeColor="text1" w:themeTint="99"/>
        <w:right w:val="single" w:sz="4" w:space="0" w:color="9D9D9D" w:themeColor="text1" w:themeTint="99"/>
        <w:insideH w:val="single" w:sz="4" w:space="0" w:color="9D9D9D" w:themeColor="text1" w:themeTint="99"/>
        <w:insideV w:val="single" w:sz="4" w:space="0" w:color="9D9D9D" w:themeColor="text1" w:themeTint="99"/>
      </w:tblBorders>
    </w:tblPr>
    <w:tblStylePr w:type="firstRow">
      <w:rPr>
        <w:b/>
        <w:bCs/>
        <w:color w:val="E7F0F5" w:themeColor="background1"/>
      </w:rPr>
      <w:tblPr/>
      <w:tcPr>
        <w:tcBorders>
          <w:top w:val="single" w:sz="4" w:space="0" w:color="5C5C5C" w:themeColor="text1"/>
          <w:left w:val="single" w:sz="4" w:space="0" w:color="5C5C5C" w:themeColor="text1"/>
          <w:bottom w:val="single" w:sz="4" w:space="0" w:color="5C5C5C" w:themeColor="text1"/>
          <w:right w:val="single" w:sz="4" w:space="0" w:color="5C5C5C" w:themeColor="text1"/>
          <w:insideH w:val="nil"/>
          <w:insideV w:val="nil"/>
        </w:tcBorders>
        <w:shd w:val="clear" w:color="auto" w:fill="5C5C5C" w:themeFill="text1"/>
      </w:tcPr>
    </w:tblStylePr>
    <w:tblStylePr w:type="lastRow">
      <w:rPr>
        <w:b/>
        <w:bCs/>
      </w:rPr>
      <w:tblPr/>
      <w:tcPr>
        <w:tcBorders>
          <w:top w:val="double" w:sz="4" w:space="0" w:color="5C5C5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EDE" w:themeFill="text1" w:themeFillTint="33"/>
      </w:tcPr>
    </w:tblStylePr>
    <w:tblStylePr w:type="band1Horz">
      <w:tblPr/>
      <w:tcPr>
        <w:shd w:val="clear" w:color="auto" w:fill="DEDEDE" w:themeFill="text1" w:themeFillTint="33"/>
      </w:tcPr>
    </w:tblStylePr>
  </w:style>
  <w:style w:type="character" w:customStyle="1" w:styleId="gmaildefault">
    <w:name w:val="gmail_default"/>
    <w:basedOn w:val="DefaultParagraphFont"/>
    <w:rsid w:val="007B1221"/>
  </w:style>
  <w:style w:type="character" w:styleId="FollowedHyperlink">
    <w:name w:val="FollowedHyperlink"/>
    <w:basedOn w:val="DefaultParagraphFont"/>
    <w:uiPriority w:val="99"/>
    <w:semiHidden/>
    <w:unhideWhenUsed/>
    <w:rsid w:val="0024023C"/>
    <w:rPr>
      <w:color w:val="4BA21C" w:themeColor="followedHyperlink"/>
      <w:u w:val="single"/>
    </w:rPr>
  </w:style>
  <w:style w:type="paragraph" w:styleId="Revision">
    <w:name w:val="Revision"/>
    <w:hidden/>
    <w:uiPriority w:val="99"/>
    <w:semiHidden/>
    <w:rsid w:val="00AC40E1"/>
    <w:pPr>
      <w:spacing w:after="0" w:line="240" w:lineRule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7824B9"/>
    <w:rPr>
      <w:b/>
      <w:bCs/>
    </w:rPr>
  </w:style>
  <w:style w:type="paragraph" w:customStyle="1" w:styleId="ppstyletablebody">
    <w:name w:val="ppstyletablebody"/>
    <w:basedOn w:val="Normal"/>
    <w:rsid w:val="007824B9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8B400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43E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8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19964">
          <w:marLeft w:val="403"/>
          <w:marRight w:val="0"/>
          <w:marTop w:val="128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4577">
          <w:marLeft w:val="850"/>
          <w:marRight w:val="0"/>
          <w:marTop w:val="112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2548">
          <w:marLeft w:val="403"/>
          <w:marRight w:val="0"/>
          <w:marTop w:val="128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27537">
          <w:marLeft w:val="850"/>
          <w:marRight w:val="0"/>
          <w:marTop w:val="112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27895">
          <w:marLeft w:val="850"/>
          <w:marRight w:val="0"/>
          <w:marTop w:val="112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3080">
          <w:marLeft w:val="850"/>
          <w:marRight w:val="0"/>
          <w:marTop w:val="112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74770">
          <w:marLeft w:val="86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0018">
          <w:marLeft w:val="86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1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589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467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00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09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182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649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784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266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41086">
              <w:marLeft w:val="0"/>
              <w:marRight w:val="0"/>
              <w:marTop w:val="0"/>
              <w:marBottom w:val="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98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0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9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5968">
          <w:marLeft w:val="850"/>
          <w:marRight w:val="0"/>
          <w:marTop w:val="112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2380">
          <w:marLeft w:val="850"/>
          <w:marRight w:val="0"/>
          <w:marTop w:val="112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67018">
          <w:marLeft w:val="850"/>
          <w:marRight w:val="0"/>
          <w:marTop w:val="112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0169">
          <w:marLeft w:val="850"/>
          <w:marRight w:val="0"/>
          <w:marTop w:val="112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7797">
          <w:marLeft w:val="850"/>
          <w:marRight w:val="0"/>
          <w:marTop w:val="112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9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5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59933">
          <w:marLeft w:val="403"/>
          <w:marRight w:val="0"/>
          <w:marTop w:val="128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0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1481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562811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5257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4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68689">
          <w:marLeft w:val="403"/>
          <w:marRight w:val="0"/>
          <w:marTop w:val="128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30179">
          <w:marLeft w:val="403"/>
          <w:marRight w:val="0"/>
          <w:marTop w:val="128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348">
          <w:marLeft w:val="403"/>
          <w:marRight w:val="0"/>
          <w:marTop w:val="128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7982">
          <w:marLeft w:val="403"/>
          <w:marRight w:val="0"/>
          <w:marTop w:val="128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8217">
          <w:marLeft w:val="53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173">
          <w:marLeft w:val="53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4914">
          <w:marLeft w:val="53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2766">
          <w:marLeft w:val="53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4776">
          <w:marLeft w:val="53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8875">
          <w:marLeft w:val="533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1804">
          <w:marLeft w:val="403"/>
          <w:marRight w:val="0"/>
          <w:marTop w:val="9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46450">
          <w:marLeft w:val="850"/>
          <w:marRight w:val="0"/>
          <w:marTop w:val="8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1412">
          <w:marLeft w:val="850"/>
          <w:marRight w:val="0"/>
          <w:marTop w:val="8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52355">
          <w:marLeft w:val="850"/>
          <w:marRight w:val="0"/>
          <w:marTop w:val="8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2427">
          <w:marLeft w:val="850"/>
          <w:marRight w:val="0"/>
          <w:marTop w:val="8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10529">
          <w:marLeft w:val="403"/>
          <w:marRight w:val="0"/>
          <w:marTop w:val="9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66763">
          <w:marLeft w:val="403"/>
          <w:marRight w:val="0"/>
          <w:marTop w:val="9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nfomentum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info@infomentum.co.uk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infomentum.co.uk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Infomentum">
      <a:dk1>
        <a:srgbClr val="5C5C5C"/>
      </a:dk1>
      <a:lt1>
        <a:srgbClr val="E7F0F5"/>
      </a:lt1>
      <a:dk2>
        <a:srgbClr val="5C5C5C"/>
      </a:dk2>
      <a:lt2>
        <a:srgbClr val="E7F0F5"/>
      </a:lt2>
      <a:accent1>
        <a:srgbClr val="4BA21C"/>
      </a:accent1>
      <a:accent2>
        <a:srgbClr val="7CB9AB"/>
      </a:accent2>
      <a:accent3>
        <a:srgbClr val="D67C1C"/>
      </a:accent3>
      <a:accent4>
        <a:srgbClr val="83BEEB"/>
      </a:accent4>
      <a:accent5>
        <a:srgbClr val="B6C932"/>
      </a:accent5>
      <a:accent6>
        <a:srgbClr val="F5D410"/>
      </a:accent6>
      <a:hlink>
        <a:srgbClr val="4BA21C"/>
      </a:hlink>
      <a:folHlink>
        <a:srgbClr val="4BA21C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July 13, 20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9A6866-5717-CB43-86D3-575554C60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runel University London</vt:lpstr>
      <vt:lpstr>European Bank for Reconstruction and Development</vt:lpstr>
    </vt:vector>
  </TitlesOfParts>
  <Company>Microsoft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el University London</dc:title>
  <dc:subject>Infomentum proposal for</dc:subject>
  <dc:creator>Alecia Ridout</dc:creator>
  <cp:keywords/>
  <dc:description/>
  <cp:lastModifiedBy>Natalia Bazanova</cp:lastModifiedBy>
  <cp:revision>11</cp:revision>
  <cp:lastPrinted>2019-07-05T09:21:00Z</cp:lastPrinted>
  <dcterms:created xsi:type="dcterms:W3CDTF">2020-08-25T10:04:00Z</dcterms:created>
  <dcterms:modified xsi:type="dcterms:W3CDTF">2020-10-20T12:52:00Z</dcterms:modified>
</cp:coreProperties>
</file>